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169098" w14:textId="5BFC161D" w:rsidR="00C97CFC" w:rsidRDefault="00C97CFC" w:rsidP="00C97CFC">
      <w:pPr>
        <w:rPr>
          <w:b/>
          <w:bCs/>
          <w:u w:val="single"/>
        </w:rPr>
      </w:pPr>
      <w:r>
        <w:rPr>
          <w:b/>
          <w:bCs/>
          <w:u w:val="single"/>
        </w:rPr>
        <w:t>Total Building Values in</w:t>
      </w:r>
      <w:r w:rsidRPr="00C040DD">
        <w:rPr>
          <w:b/>
          <w:bCs/>
          <w:u w:val="single"/>
        </w:rPr>
        <w:t xml:space="preserve"> the SFHA (Top 20)</w:t>
      </w:r>
      <w:r w:rsidRPr="003B2C2D">
        <w:rPr>
          <w:b/>
          <w:bCs/>
          <w:u w:val="single"/>
        </w:rPr>
        <w:t>:</w:t>
      </w:r>
    </w:p>
    <w:p w14:paraId="70E9346B" w14:textId="555109C8" w:rsidR="00AC3B37" w:rsidRPr="0022493D" w:rsidRDefault="0022493D" w:rsidP="00C97CFC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8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800"/>
        <w:gridCol w:w="1710"/>
        <w:gridCol w:w="1530"/>
        <w:gridCol w:w="810"/>
        <w:gridCol w:w="1800"/>
      </w:tblGrid>
      <w:tr w:rsidR="0022493D" w:rsidRPr="0022493D" w14:paraId="04FBC227" w14:textId="77777777" w:rsidTr="00214287">
        <w:trPr>
          <w:trHeight w:val="216"/>
        </w:trPr>
        <w:tc>
          <w:tcPr>
            <w:tcW w:w="620" w:type="dxa"/>
            <w:shd w:val="clear" w:color="auto" w:fill="366092"/>
            <w:vAlign w:val="center"/>
            <w:hideMark/>
          </w:tcPr>
          <w:p w14:paraId="37351AD0" w14:textId="601526C8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00" w:type="dxa"/>
            <w:shd w:val="clear" w:color="auto" w:fill="366092"/>
            <w:vAlign w:val="center"/>
            <w:hideMark/>
          </w:tcPr>
          <w:p w14:paraId="0B526845" w14:textId="412EC402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7376D636" w14:textId="54B3EA6E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530" w:type="dxa"/>
            <w:shd w:val="clear" w:color="auto" w:fill="366092"/>
            <w:vAlign w:val="center"/>
            <w:hideMark/>
          </w:tcPr>
          <w:p w14:paraId="3104C9D5" w14:textId="3D0587A9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1FBFBFBB" w14:textId="56BE88D5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800" w:type="dxa"/>
            <w:shd w:val="clear" w:color="auto" w:fill="366092"/>
            <w:vAlign w:val="center"/>
            <w:hideMark/>
          </w:tcPr>
          <w:p w14:paraId="1A2B2A20" w14:textId="3555E079" w:rsidR="0022493D" w:rsidRPr="0022493D" w:rsidRDefault="00AA4469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otal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Building Dollar Exposure in SFHA</w:t>
            </w:r>
          </w:p>
        </w:tc>
      </w:tr>
      <w:tr w:rsidR="0022493D" w:rsidRPr="0022493D" w14:paraId="45097F76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954124E" w14:textId="10C6CEF3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94F26C2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Monongalia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2C8EB3F3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799A3216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B807AC4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7AF285F2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944,204K </w:t>
            </w:r>
          </w:p>
        </w:tc>
      </w:tr>
      <w:tr w:rsidR="0022493D" w:rsidRPr="0022493D" w14:paraId="1281449B" w14:textId="77777777" w:rsidTr="0021428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86BB719" w14:textId="35FDEA3D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75BFCC4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1EFCDE5F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5EB9D07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AF4106E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026FB3E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 xml:space="preserve">$658,149K </w:t>
            </w:r>
          </w:p>
        </w:tc>
      </w:tr>
      <w:tr w:rsidR="0022493D" w:rsidRPr="0022493D" w14:paraId="1B07B521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0431A1F0" w14:textId="690FF535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7F1E2D6E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3C1CC79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7CCE0D01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7D5D168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0CF47F1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 xml:space="preserve">$657,244K </w:t>
            </w:r>
          </w:p>
        </w:tc>
      </w:tr>
      <w:tr w:rsidR="0022493D" w:rsidRPr="0022493D" w14:paraId="46B96C38" w14:textId="77777777" w:rsidTr="0021428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1BC7EE5" w14:textId="243EE44C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075CCABF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0DDAB3AB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A2B5607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B901925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322168AC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389,047K </w:t>
            </w:r>
          </w:p>
        </w:tc>
      </w:tr>
      <w:tr w:rsidR="0022493D" w:rsidRPr="0022493D" w14:paraId="12067938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52798319" w14:textId="1BC8FC9F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1AA73F5C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Preston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D3667C4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4B379EA6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FCE14FB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1007B063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339,546K </w:t>
            </w:r>
          </w:p>
        </w:tc>
      </w:tr>
      <w:tr w:rsidR="0022493D" w:rsidRPr="0022493D" w14:paraId="4442FBE8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D65161D" w14:textId="08901E68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4A0E15ED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96BF234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5D3764D8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12495E6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639773D1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264,530K </w:t>
            </w:r>
          </w:p>
        </w:tc>
      </w:tr>
      <w:tr w:rsidR="0022493D" w:rsidRPr="0022493D" w14:paraId="27D0FC2E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58C6CB19" w14:textId="1BEB2991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5D6A536D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530F522A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0DCFFFBC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F92870A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353903B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207,550K </w:t>
            </w:r>
          </w:p>
        </w:tc>
      </w:tr>
      <w:tr w:rsidR="0022493D" w:rsidRPr="0022493D" w14:paraId="064FF361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76734E6" w14:textId="27A6527B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6D651A44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5AADA42E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52804DC1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F33C52C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201FFD95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 xml:space="preserve">$185,432K </w:t>
            </w:r>
          </w:p>
        </w:tc>
      </w:tr>
      <w:tr w:rsidR="0022493D" w:rsidRPr="0022493D" w14:paraId="0382BD48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4389732" w14:textId="32B6F201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4A0D3387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777E9E20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4F853AE5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531340A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0BA63D1A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 xml:space="preserve">$180,798K </w:t>
            </w:r>
          </w:p>
        </w:tc>
      </w:tr>
      <w:tr w:rsidR="0022493D" w:rsidRPr="0022493D" w14:paraId="11B60889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9A4146D" w14:textId="2F6EE87B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6B065F3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Mineral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2843F8A4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MINERAL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52A66B7E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576984A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41BD2EB7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66,673K </w:t>
            </w:r>
          </w:p>
        </w:tc>
      </w:tr>
      <w:tr w:rsidR="0022493D" w:rsidRPr="0022493D" w14:paraId="0CB6489A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0F723262" w14:textId="4CD98189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2B039F70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5084A41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6A156CCA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2FB5EAB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106BA56F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62,259K </w:t>
            </w:r>
          </w:p>
        </w:tc>
      </w:tr>
      <w:tr w:rsidR="0022493D" w:rsidRPr="0022493D" w14:paraId="69BB3531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80BF50A" w14:textId="4F4B503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0DC46A36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32B4A78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6ED4C7EA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406528B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1998620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56,852K </w:t>
            </w:r>
          </w:p>
        </w:tc>
      </w:tr>
      <w:tr w:rsidR="0022493D" w:rsidRPr="0022493D" w14:paraId="2AD2DA3D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DF48226" w14:textId="175139F4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831D47B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6AB14301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2D6472C7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19407FA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2702A078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 xml:space="preserve">$151,506K </w:t>
            </w:r>
          </w:p>
        </w:tc>
      </w:tr>
      <w:tr w:rsidR="0022493D" w:rsidRPr="0022493D" w14:paraId="330FD4C0" w14:textId="77777777" w:rsidTr="0021428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760B0F71" w14:textId="222915AB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15C49DE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6C8A836A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8E07B70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6EC29F6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5D12BDFF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46,607K </w:t>
            </w:r>
          </w:p>
        </w:tc>
      </w:tr>
      <w:tr w:rsidR="0022493D" w:rsidRPr="0022493D" w14:paraId="572BF63C" w14:textId="77777777" w:rsidTr="0021428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1619FEC" w14:textId="1D30F44D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1940CFDE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South Charles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667334CA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CBD171D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D2CA115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42C6BB0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 xml:space="preserve">$145,803K </w:t>
            </w:r>
          </w:p>
        </w:tc>
      </w:tr>
      <w:tr w:rsidR="0022493D" w:rsidRPr="0022493D" w14:paraId="3379392E" w14:textId="77777777" w:rsidTr="0021428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C923795" w14:textId="7A18E3C5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06B3C87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Parkersburg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4CFDC203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E08C50E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17C8D5D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52481C79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 xml:space="preserve">$145,500K </w:t>
            </w:r>
          </w:p>
        </w:tc>
      </w:tr>
      <w:tr w:rsidR="0022493D" w:rsidRPr="0022493D" w14:paraId="0E5D1B61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C9370C7" w14:textId="27E6E671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4F5A5EAE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58EF11A0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66840DDA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3143F28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6AC7CF00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45,118K </w:t>
            </w:r>
          </w:p>
        </w:tc>
      </w:tr>
      <w:tr w:rsidR="0022493D" w:rsidRPr="0022493D" w14:paraId="75FE7647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24F00CC4" w14:textId="602349DA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28267B58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Greenbrier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6756A506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0205D104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4304744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B2ADA1E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 xml:space="preserve">$132,873K </w:t>
            </w:r>
          </w:p>
        </w:tc>
      </w:tr>
      <w:tr w:rsidR="0022493D" w:rsidRPr="0022493D" w14:paraId="3341B93E" w14:textId="77777777" w:rsidTr="0021428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E0C89A3" w14:textId="44D51101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02091832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31F1F1CF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9D65C28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F9A3FBA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B8B8A33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 xml:space="preserve">$131,975K </w:t>
            </w:r>
          </w:p>
        </w:tc>
      </w:tr>
      <w:tr w:rsidR="0022493D" w:rsidRPr="0022493D" w14:paraId="6C7A087A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B6C5CF5" w14:textId="3CFA20EA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07371041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66773ACB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RALEIGH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07176BE5" w14:textId="77777777" w:rsidR="0022493D" w:rsidRPr="0022493D" w:rsidRDefault="0022493D" w:rsidP="0022493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892E41E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26462805" w14:textId="77777777" w:rsidR="0022493D" w:rsidRPr="0022493D" w:rsidRDefault="0022493D" w:rsidP="002249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2493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24,929K </w:t>
            </w:r>
          </w:p>
        </w:tc>
      </w:tr>
    </w:tbl>
    <w:p w14:paraId="5F2F9B33" w14:textId="77777777" w:rsidR="0022493D" w:rsidRPr="002F185A" w:rsidRDefault="0022493D" w:rsidP="0022493D">
      <w:r w:rsidRPr="005A26B3">
        <w:rPr>
          <w:sz w:val="16"/>
          <w:szCs w:val="16"/>
        </w:rPr>
        <w:t>** Split Community</w:t>
      </w:r>
    </w:p>
    <w:p w14:paraId="3F6D0DC7" w14:textId="77777777" w:rsidR="00CC1291" w:rsidRDefault="00CC1291" w:rsidP="001162C1">
      <w:pPr>
        <w:rPr>
          <w:i/>
          <w:iCs/>
        </w:rPr>
      </w:pPr>
    </w:p>
    <w:p w14:paraId="42D00827" w14:textId="0C6CA7C6" w:rsidR="001162C1" w:rsidRPr="00BE0E45" w:rsidRDefault="001162C1" w:rsidP="001162C1"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830"/>
        <w:gridCol w:w="731"/>
        <w:gridCol w:w="1789"/>
      </w:tblGrid>
      <w:tr w:rsidR="00D70CB0" w:rsidRPr="00541BB0" w14:paraId="478F4A31" w14:textId="77777777" w:rsidTr="00214287">
        <w:trPr>
          <w:trHeight w:val="216"/>
        </w:trPr>
        <w:tc>
          <w:tcPr>
            <w:tcW w:w="590" w:type="dxa"/>
            <w:shd w:val="clear" w:color="auto" w:fill="366092"/>
            <w:vAlign w:val="center"/>
            <w:hideMark/>
          </w:tcPr>
          <w:p w14:paraId="74B759EB" w14:textId="269BB1A7" w:rsidR="00D70CB0" w:rsidRPr="00541BB0" w:rsidRDefault="00D70CB0" w:rsidP="00D70C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30" w:type="dxa"/>
            <w:shd w:val="clear" w:color="auto" w:fill="366092"/>
            <w:vAlign w:val="center"/>
            <w:hideMark/>
          </w:tcPr>
          <w:p w14:paraId="390191E5" w14:textId="48D0ACA9" w:rsidR="00D70CB0" w:rsidRPr="00541BB0" w:rsidRDefault="005F7329" w:rsidP="00D70C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Pr="005F732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30E7E4A6" w14:textId="3EB1A286" w:rsidR="00D70CB0" w:rsidRPr="00541BB0" w:rsidRDefault="00D70CB0" w:rsidP="00D70C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789" w:type="dxa"/>
            <w:shd w:val="clear" w:color="auto" w:fill="366092"/>
            <w:vAlign w:val="center"/>
            <w:hideMark/>
          </w:tcPr>
          <w:p w14:paraId="4B3B9350" w14:textId="4ECA2BD0" w:rsidR="00D70CB0" w:rsidRPr="00541BB0" w:rsidRDefault="00AA4469" w:rsidP="00D70C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otal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Building Dollar Exposure in SFHA</w:t>
            </w:r>
          </w:p>
        </w:tc>
      </w:tr>
      <w:tr w:rsidR="00254FBB" w:rsidRPr="00541BB0" w14:paraId="755551BE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F1E0361" w14:textId="7C3DE703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D748851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Monongali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9F2C484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2169DD23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944,204K </w:t>
            </w:r>
          </w:p>
        </w:tc>
      </w:tr>
      <w:tr w:rsidR="00254FBB" w:rsidRPr="00541BB0" w14:paraId="4286BC30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52DD18B" w14:textId="6DD45FB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9CCB483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492B868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6BB965E4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 xml:space="preserve">$657,244K </w:t>
            </w:r>
          </w:p>
        </w:tc>
      </w:tr>
      <w:tr w:rsidR="00254FBB" w:rsidRPr="00541BB0" w14:paraId="120CFE00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5EE47B1" w14:textId="0768D29D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1412B5D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Prest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EB823E9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29468946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339,546K </w:t>
            </w:r>
          </w:p>
        </w:tc>
      </w:tr>
      <w:tr w:rsidR="00254FBB" w:rsidRPr="00541BB0" w14:paraId="1B7FE523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77908FD" w14:textId="5B649080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95A9439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EC636AF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052C9C96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264,530K </w:t>
            </w:r>
          </w:p>
        </w:tc>
      </w:tr>
      <w:tr w:rsidR="00254FBB" w:rsidRPr="00541BB0" w14:paraId="6562F662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4861D80" w14:textId="3C085292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78266A4C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8E2B09A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2B9DF23E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207,550K </w:t>
            </w:r>
          </w:p>
        </w:tc>
      </w:tr>
      <w:tr w:rsidR="00254FBB" w:rsidRPr="00541BB0" w14:paraId="7C66E6A3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09300D8" w14:textId="26547D3D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2941FE2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8FEEB0A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468BCDE7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 xml:space="preserve">$185,432K </w:t>
            </w:r>
          </w:p>
        </w:tc>
      </w:tr>
      <w:tr w:rsidR="00254FBB" w:rsidRPr="00541BB0" w14:paraId="6716477F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2AB059C" w14:textId="12554A9B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602F808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CB25883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40FA8D94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 xml:space="preserve">$180,798K </w:t>
            </w:r>
          </w:p>
        </w:tc>
      </w:tr>
      <w:tr w:rsidR="00254FBB" w:rsidRPr="00541BB0" w14:paraId="351BDE16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CC1C015" w14:textId="6D1BCDAF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0FF2C384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Minera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D81A3F7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217C3577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66,673K </w:t>
            </w:r>
          </w:p>
        </w:tc>
      </w:tr>
      <w:tr w:rsidR="00254FBB" w:rsidRPr="00541BB0" w14:paraId="609E4F69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923D341" w14:textId="5EAEA750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E6C0F3F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AE3B41F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3C81F4EF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62,259K </w:t>
            </w:r>
          </w:p>
        </w:tc>
      </w:tr>
      <w:tr w:rsidR="00254FBB" w:rsidRPr="00541BB0" w14:paraId="1ECFD896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4596023" w14:textId="6D5581E6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3C9F541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73A3D75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60545864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56,852K </w:t>
            </w:r>
          </w:p>
        </w:tc>
      </w:tr>
      <w:tr w:rsidR="00254FBB" w:rsidRPr="00541BB0" w14:paraId="3EEA9073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6B4A752" w14:textId="04654C98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7B83AA6F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AE89AAE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2882D9CF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 xml:space="preserve">$151,506K </w:t>
            </w:r>
          </w:p>
        </w:tc>
      </w:tr>
      <w:tr w:rsidR="00254FBB" w:rsidRPr="00541BB0" w14:paraId="4CF67DF4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7B452BC" w14:textId="3D381665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BD6D0A8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BECB594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12FE9DC0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45,118K </w:t>
            </w:r>
          </w:p>
        </w:tc>
      </w:tr>
      <w:tr w:rsidR="00254FBB" w:rsidRPr="00541BB0" w14:paraId="702D517D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74AE41E" w14:textId="2BBFFCDB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7F1E0AA4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Greenbri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3DF16E7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607E8125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 xml:space="preserve">$132,873K </w:t>
            </w:r>
          </w:p>
        </w:tc>
      </w:tr>
      <w:tr w:rsidR="00254FBB" w:rsidRPr="00541BB0" w14:paraId="0261AFE9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59C1B94" w14:textId="7F542111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0DAB749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5428FE0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55964F01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24,929K </w:t>
            </w:r>
          </w:p>
        </w:tc>
      </w:tr>
      <w:tr w:rsidR="00254FBB" w:rsidRPr="00541BB0" w14:paraId="2C717A57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8A62940" w14:textId="59857C44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9897185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F9E88B3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1FEEEFC7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21,390K </w:t>
            </w:r>
          </w:p>
        </w:tc>
      </w:tr>
      <w:tr w:rsidR="00254FBB" w:rsidRPr="00541BB0" w14:paraId="32D64802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86F154E" w14:textId="70FD168A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7890FF90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D56E58B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19B0E88E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98,605K </w:t>
            </w:r>
          </w:p>
        </w:tc>
      </w:tr>
      <w:tr w:rsidR="00254FBB" w:rsidRPr="00541BB0" w14:paraId="164032A5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19545F2" w14:textId="3856A42B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6A95139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Randolph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6350AA5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0BE61F01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85,252K </w:t>
            </w:r>
          </w:p>
        </w:tc>
      </w:tr>
      <w:tr w:rsidR="00254FBB" w:rsidRPr="00541BB0" w14:paraId="7FF74872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7E3B025" w14:textId="6EE4DF28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4E94ADE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Mari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94499FA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27D3B5EF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82,299K </w:t>
            </w:r>
          </w:p>
        </w:tc>
      </w:tr>
      <w:tr w:rsidR="00254FBB" w:rsidRPr="00541BB0" w14:paraId="73ADFE91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CA32736" w14:textId="5D52040E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A242EBE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Fayett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448A35C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21AFE341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 xml:space="preserve">$75,301K </w:t>
            </w:r>
          </w:p>
        </w:tc>
      </w:tr>
      <w:tr w:rsidR="00254FBB" w:rsidRPr="00541BB0" w14:paraId="4A1F5268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50BE53A" w14:textId="2E72771C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465D948" w14:textId="77777777" w:rsidR="00254FBB" w:rsidRPr="00541BB0" w:rsidRDefault="00254FBB" w:rsidP="00254FB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Wetze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F242888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89" w:type="dxa"/>
            <w:shd w:val="clear" w:color="auto" w:fill="FFF2CC"/>
            <w:noWrap/>
            <w:vAlign w:val="bottom"/>
            <w:hideMark/>
          </w:tcPr>
          <w:p w14:paraId="79338FC4" w14:textId="77777777" w:rsidR="00254FBB" w:rsidRPr="00541BB0" w:rsidRDefault="00254FBB" w:rsidP="00254F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41BB0">
              <w:rPr>
                <w:rFonts w:ascii="Calibri" w:eastAsia="Times New Roman" w:hAnsi="Calibri" w:cs="Calibri"/>
                <w:sz w:val="18"/>
                <w:szCs w:val="18"/>
              </w:rPr>
              <w:t xml:space="preserve">$73,444K </w:t>
            </w:r>
          </w:p>
        </w:tc>
      </w:tr>
    </w:tbl>
    <w:p w14:paraId="3C1F25BA" w14:textId="55B663A2" w:rsidR="0022493D" w:rsidRDefault="0022493D" w:rsidP="00C97CFC">
      <w:pPr>
        <w:rPr>
          <w:b/>
          <w:bCs/>
          <w:u w:val="single"/>
        </w:rPr>
      </w:pPr>
    </w:p>
    <w:p w14:paraId="51191D9C" w14:textId="77777777" w:rsidR="00CC1291" w:rsidRDefault="00CC1291" w:rsidP="00C97CFC">
      <w:pPr>
        <w:rPr>
          <w:b/>
          <w:bCs/>
          <w:u w:val="single"/>
        </w:rPr>
      </w:pPr>
    </w:p>
    <w:p w14:paraId="4B98ED6A" w14:textId="54FF952A" w:rsidR="006D4CA4" w:rsidRPr="00BE0E45" w:rsidRDefault="006D4CA4" w:rsidP="006D4CA4">
      <w:r w:rsidRPr="00721D76">
        <w:rPr>
          <w:i/>
          <w:iCs/>
        </w:rPr>
        <w:lastRenderedPageBreak/>
        <w:t xml:space="preserve">Top 20 </w:t>
      </w:r>
      <w:r w:rsidR="00512BB6">
        <w:rPr>
          <w:i/>
          <w:iCs/>
        </w:rPr>
        <w:t>I</w:t>
      </w:r>
      <w:r w:rsidRPr="00721D76">
        <w:rPr>
          <w:i/>
          <w:iCs/>
        </w:rPr>
        <w:t>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65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560"/>
        <w:gridCol w:w="1800"/>
        <w:gridCol w:w="810"/>
        <w:gridCol w:w="1800"/>
      </w:tblGrid>
      <w:tr w:rsidR="003807E2" w:rsidRPr="003807E2" w14:paraId="384B118E" w14:textId="77777777" w:rsidTr="00214287">
        <w:trPr>
          <w:trHeight w:val="216"/>
        </w:trPr>
        <w:tc>
          <w:tcPr>
            <w:tcW w:w="590" w:type="dxa"/>
            <w:shd w:val="clear" w:color="auto" w:fill="366092"/>
            <w:vAlign w:val="center"/>
            <w:hideMark/>
          </w:tcPr>
          <w:p w14:paraId="10D65167" w14:textId="706CC271" w:rsidR="003807E2" w:rsidRPr="003807E2" w:rsidRDefault="003807E2" w:rsidP="003807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560" w:type="dxa"/>
            <w:shd w:val="clear" w:color="auto" w:fill="366092"/>
            <w:vAlign w:val="center"/>
            <w:hideMark/>
          </w:tcPr>
          <w:p w14:paraId="08FDA1E1" w14:textId="3279921B" w:rsidR="003807E2" w:rsidRPr="003807E2" w:rsidRDefault="003807E2" w:rsidP="003807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00" w:type="dxa"/>
            <w:shd w:val="clear" w:color="auto" w:fill="366092"/>
            <w:vAlign w:val="center"/>
            <w:hideMark/>
          </w:tcPr>
          <w:p w14:paraId="0537F6D4" w14:textId="41CF6D20" w:rsidR="003807E2" w:rsidRPr="003807E2" w:rsidRDefault="003807E2" w:rsidP="003807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08D623BE" w14:textId="7BBAE7F9" w:rsidR="003807E2" w:rsidRPr="003807E2" w:rsidRDefault="00663E7B" w:rsidP="003807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800" w:type="dxa"/>
            <w:shd w:val="clear" w:color="auto" w:fill="366092"/>
            <w:vAlign w:val="center"/>
            <w:hideMark/>
          </w:tcPr>
          <w:p w14:paraId="1A25D437" w14:textId="56626ACB" w:rsidR="003807E2" w:rsidRPr="003807E2" w:rsidRDefault="003807E2" w:rsidP="003807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F04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Total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 Building </w:t>
            </w:r>
            <w:r w:rsidR="00AA446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Dollar Exposure 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in SFHA</w:t>
            </w:r>
          </w:p>
        </w:tc>
      </w:tr>
      <w:tr w:rsidR="00663E7B" w:rsidRPr="003807E2" w14:paraId="054BB92C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2ED4AAE" w14:textId="1130C2DA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5456C3BC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1F9FEAED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F55203D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1FC28A98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 xml:space="preserve">$658,149K </w:t>
            </w:r>
          </w:p>
        </w:tc>
      </w:tr>
      <w:tr w:rsidR="00663E7B" w:rsidRPr="003807E2" w14:paraId="64C3A4DC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50B7931" w14:textId="16AFE9FB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64352D15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670F6820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6360E3D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12CD3053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389,047K </w:t>
            </w:r>
          </w:p>
        </w:tc>
      </w:tr>
      <w:tr w:rsidR="00663E7B" w:rsidRPr="003807E2" w14:paraId="021F54EE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0987B6A" w14:textId="75B0124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34C37623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4997F461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B23F98A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E28E67D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46,607K </w:t>
            </w:r>
          </w:p>
        </w:tc>
      </w:tr>
      <w:tr w:rsidR="00663E7B" w:rsidRPr="003807E2" w14:paraId="4098DF5E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709EA55" w14:textId="7EBA34A9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226F7761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South Charlest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9438D10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6541825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032F172E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 xml:space="preserve">$145,803K </w:t>
            </w:r>
          </w:p>
        </w:tc>
      </w:tr>
      <w:tr w:rsidR="00663E7B" w:rsidRPr="003807E2" w14:paraId="0244E103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3BDFC52" w14:textId="488335CC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6A859C72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Parkersburg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2CFA645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D623DD6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1CEB19AE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 xml:space="preserve">$145,500K </w:t>
            </w:r>
          </w:p>
        </w:tc>
      </w:tr>
      <w:tr w:rsidR="00663E7B" w:rsidRPr="003807E2" w14:paraId="159CBEAB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778D76E" w14:textId="6CB3BD6E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61ED584D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69615B6F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CDE21BB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50C0F5A6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 xml:space="preserve">$131,975K </w:t>
            </w:r>
          </w:p>
        </w:tc>
      </w:tr>
      <w:tr w:rsidR="00663E7B" w:rsidRPr="003807E2" w14:paraId="44EF91B3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94B6609" w14:textId="46771B7F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1C963ECA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Dunbar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4AF384DA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BD0AADC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6F37A631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 xml:space="preserve">$115,584K </w:t>
            </w:r>
          </w:p>
        </w:tc>
      </w:tr>
      <w:tr w:rsidR="00663E7B" w:rsidRPr="003807E2" w14:paraId="29BB0C54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5B54915" w14:textId="6266BEC3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06C1884B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Morgantow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49965AAB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E8E8C4A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5DA8A47C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06,527K </w:t>
            </w:r>
          </w:p>
        </w:tc>
      </w:tr>
      <w:tr w:rsidR="00663E7B" w:rsidRPr="003807E2" w14:paraId="3A629357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7D4BFD8" w14:textId="1AB120B3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07D08655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Star City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65BE1B95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13B435F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99453E0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03,904K </w:t>
            </w:r>
          </w:p>
        </w:tc>
      </w:tr>
      <w:tr w:rsidR="00663E7B" w:rsidRPr="003807E2" w14:paraId="5F9046C3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2BB37B6" w14:textId="18402F0C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1355296C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St. Albans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4522C1B7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45DA184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70A41EE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 xml:space="preserve">$93,425K </w:t>
            </w:r>
          </w:p>
        </w:tc>
      </w:tr>
      <w:tr w:rsidR="00663E7B" w:rsidRPr="003807E2" w14:paraId="245172B4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CF7980F" w14:textId="7159A5CA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01913C8A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Buckhann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3BCC1961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UPSHU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BF0E558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39B351C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79,363K </w:t>
            </w:r>
          </w:p>
        </w:tc>
      </w:tr>
      <w:tr w:rsidR="00663E7B" w:rsidRPr="003807E2" w14:paraId="59D89027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3AA1CDC" w14:textId="173A2CB3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102209FA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Princet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04E57E6F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A679976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1377111F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79,257K </w:t>
            </w:r>
          </w:p>
        </w:tc>
      </w:tr>
      <w:tr w:rsidR="00663E7B" w:rsidRPr="003807E2" w14:paraId="6EFE3D17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41F035B" w14:textId="2DD17B50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14D09613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Vienna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11A0C7A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002E4F9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4A16FD3F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 xml:space="preserve">$78,976K </w:t>
            </w:r>
          </w:p>
        </w:tc>
      </w:tr>
      <w:tr w:rsidR="00663E7B" w:rsidRPr="003807E2" w14:paraId="7CCE83F4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A7A8814" w14:textId="58746CF3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39C33052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Bridgeport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10219774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C556BB6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4411E016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78,249K </w:t>
            </w:r>
          </w:p>
        </w:tc>
      </w:tr>
      <w:tr w:rsidR="00663E7B" w:rsidRPr="003807E2" w14:paraId="4D8C59B6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9A93149" w14:textId="05848BA9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0AD48AED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Weirton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16E24B91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BROOKE &amp; HANCOCK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FEC0EBE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11 &amp; 11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6DFE3D8E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75,785K </w:t>
            </w:r>
          </w:p>
        </w:tc>
      </w:tr>
      <w:tr w:rsidR="00663E7B" w:rsidRPr="003807E2" w14:paraId="787C77D0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C5A6EF7" w14:textId="48EE7CA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545FB705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Wellsburg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6FD2AFB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A191033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1E8F3F4F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71,404K </w:t>
            </w:r>
          </w:p>
        </w:tc>
      </w:tr>
      <w:tr w:rsidR="00663E7B" w:rsidRPr="003807E2" w14:paraId="1007F02E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A0D56A7" w14:textId="0030FD98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4CC23AAE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Martinsburg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52520245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BERKELEY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3093062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6291D792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62,324K </w:t>
            </w:r>
          </w:p>
        </w:tc>
      </w:tr>
      <w:tr w:rsidR="00663E7B" w:rsidRPr="003807E2" w14:paraId="79933FDE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B95DD05" w14:textId="727D6B69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5F4CC728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Keyser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1F81282B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MINERA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9D1EE78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45B6316F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58,048K </w:t>
            </w:r>
          </w:p>
        </w:tc>
      </w:tr>
      <w:tr w:rsidR="00663E7B" w:rsidRPr="003807E2" w14:paraId="39173109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10631F8" w14:textId="508E8804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05B7B690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Milt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3E36004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E0DC0F7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0B0C8E1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56,560K </w:t>
            </w:r>
          </w:p>
        </w:tc>
      </w:tr>
      <w:tr w:rsidR="00663E7B" w:rsidRPr="003807E2" w14:paraId="44A19150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9C1032E" w14:textId="0704E6D6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0CA3DE8B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Chapmanville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059D4461" w14:textId="77777777" w:rsidR="00663E7B" w:rsidRPr="003807E2" w:rsidRDefault="00663E7B" w:rsidP="00663E7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F3327B0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8865618" w14:textId="77777777" w:rsidR="00663E7B" w:rsidRPr="003807E2" w:rsidRDefault="00663E7B" w:rsidP="00663E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807E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53,954K </w:t>
            </w:r>
          </w:p>
        </w:tc>
      </w:tr>
    </w:tbl>
    <w:p w14:paraId="09EC115D" w14:textId="77777777" w:rsidR="00663E7B" w:rsidRPr="002F185A" w:rsidRDefault="00663E7B" w:rsidP="00663E7B">
      <w:r w:rsidRPr="005A26B3">
        <w:rPr>
          <w:sz w:val="16"/>
          <w:szCs w:val="16"/>
        </w:rPr>
        <w:t>** Split Community</w:t>
      </w:r>
    </w:p>
    <w:p w14:paraId="0EAC64E7" w14:textId="4B91C8C1" w:rsidR="00805A8E" w:rsidRDefault="00805A8E" w:rsidP="00C97CFC">
      <w:pPr>
        <w:rPr>
          <w:b/>
          <w:bCs/>
          <w:u w:val="single"/>
        </w:rPr>
      </w:pPr>
    </w:p>
    <w:p w14:paraId="225B7CEC" w14:textId="26BAC9CE" w:rsidR="00D950E1" w:rsidRDefault="00D950E1" w:rsidP="00D950E1">
      <w:pPr>
        <w:rPr>
          <w:b/>
          <w:bCs/>
          <w:u w:val="single"/>
        </w:rPr>
      </w:pPr>
      <w:r>
        <w:rPr>
          <w:b/>
          <w:bCs/>
          <w:u w:val="single"/>
        </w:rPr>
        <w:t>Residential Building Values in</w:t>
      </w:r>
      <w:r w:rsidRPr="00C040DD">
        <w:rPr>
          <w:b/>
          <w:bCs/>
          <w:u w:val="single"/>
        </w:rPr>
        <w:t xml:space="preserve"> the SFHA (Top 20)</w:t>
      </w:r>
      <w:r w:rsidRPr="003B2C2D">
        <w:rPr>
          <w:b/>
          <w:bCs/>
          <w:u w:val="single"/>
        </w:rPr>
        <w:t>:</w:t>
      </w:r>
    </w:p>
    <w:p w14:paraId="32CF8136" w14:textId="02BF6257" w:rsidR="00CC1291" w:rsidRPr="00D60E65" w:rsidRDefault="00D60E65" w:rsidP="00C97CFC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8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830"/>
        <w:gridCol w:w="1710"/>
        <w:gridCol w:w="1440"/>
        <w:gridCol w:w="810"/>
        <w:gridCol w:w="1620"/>
      </w:tblGrid>
      <w:tr w:rsidR="0008008F" w:rsidRPr="0008008F" w14:paraId="45870342" w14:textId="77777777" w:rsidTr="00214287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67D0FC87" w14:textId="6B9F4C8A" w:rsidR="0008008F" w:rsidRPr="0008008F" w:rsidRDefault="0008008F" w:rsidP="000800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30" w:type="dxa"/>
            <w:shd w:val="clear" w:color="auto" w:fill="366092"/>
            <w:vAlign w:val="center"/>
            <w:hideMark/>
          </w:tcPr>
          <w:p w14:paraId="5774B749" w14:textId="44364420" w:rsidR="0008008F" w:rsidRPr="0008008F" w:rsidRDefault="0008008F" w:rsidP="000800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710" w:type="dxa"/>
            <w:shd w:val="clear" w:color="auto" w:fill="366092"/>
            <w:vAlign w:val="center"/>
            <w:hideMark/>
          </w:tcPr>
          <w:p w14:paraId="33A8491B" w14:textId="6AFD0E94" w:rsidR="0008008F" w:rsidRPr="0008008F" w:rsidRDefault="0008008F" w:rsidP="000800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5A0965A0" w14:textId="754017C1" w:rsidR="0008008F" w:rsidRPr="0008008F" w:rsidRDefault="0008008F" w:rsidP="000800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358C9CA4" w14:textId="375BD1A1" w:rsidR="0008008F" w:rsidRPr="0008008F" w:rsidRDefault="0008008F" w:rsidP="000800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6E622088" w14:textId="0BEFAB6F" w:rsidR="0008008F" w:rsidRPr="0008008F" w:rsidRDefault="0008008F" w:rsidP="000800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Residential </w:t>
            </w:r>
            <w:r w:rsidR="00A70702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Building 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Dollar Exposure in SFHA</w:t>
            </w:r>
          </w:p>
        </w:tc>
      </w:tr>
      <w:tr w:rsidR="00A70702" w:rsidRPr="0008008F" w14:paraId="6FF2EF89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794CC92" w14:textId="584DB518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5278F5D3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57B7201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6BD13560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3F999BC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98BB6DC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 xml:space="preserve">$457,333K </w:t>
            </w:r>
          </w:p>
        </w:tc>
      </w:tr>
      <w:tr w:rsidR="00A70702" w:rsidRPr="0008008F" w14:paraId="0B2AE1F3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5DC3DE6" w14:textId="38294A56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7D3F8661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91331AD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406565D5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D0067C3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63994CF9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67,448K </w:t>
            </w:r>
          </w:p>
        </w:tc>
      </w:tr>
      <w:tr w:rsidR="00A70702" w:rsidRPr="0008008F" w14:paraId="7B3C2643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72AD390" w14:textId="23159F4F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102FC34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3A9215E8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115F35E8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CA3C9D8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2831EAB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 xml:space="preserve">$142,720K </w:t>
            </w:r>
          </w:p>
        </w:tc>
      </w:tr>
      <w:tr w:rsidR="00A70702" w:rsidRPr="0008008F" w14:paraId="4E6356FB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D94D59F" w14:textId="0F8D59EB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61D41A4A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21016772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DEA3CBB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E28B43E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A976DFC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38,009K </w:t>
            </w:r>
          </w:p>
        </w:tc>
      </w:tr>
      <w:tr w:rsidR="00A70702" w:rsidRPr="0008008F" w14:paraId="5A8BDA02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40CAD61" w14:textId="3CBF3309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0564460C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72DFEBBC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363800A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B33B31B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96B0AD8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 xml:space="preserve">$133,021K </w:t>
            </w:r>
          </w:p>
        </w:tc>
      </w:tr>
      <w:tr w:rsidR="00A70702" w:rsidRPr="0008008F" w14:paraId="004F2D17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2375AE3" w14:textId="0E15AF9F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0A6A056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7361F654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1033F4B9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4400897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7966937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 xml:space="preserve">$124,974K </w:t>
            </w:r>
          </w:p>
        </w:tc>
      </w:tr>
      <w:tr w:rsidR="00A70702" w:rsidRPr="0008008F" w14:paraId="4B9B7CFF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881711E" w14:textId="70FF27F2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8DD7AB9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3B9BF96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07F78FB3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F506DF7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B976F74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 xml:space="preserve">$109,746K </w:t>
            </w:r>
          </w:p>
        </w:tc>
      </w:tr>
      <w:tr w:rsidR="00A70702" w:rsidRPr="0008008F" w14:paraId="60A03F73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71723E5" w14:textId="07AC702B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DC8D930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Greenbrier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5D40EDD6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1EF11E0F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31AEDD5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B22C9B0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 xml:space="preserve">$103,297K </w:t>
            </w:r>
          </w:p>
        </w:tc>
      </w:tr>
      <w:tr w:rsidR="00A70702" w:rsidRPr="0008008F" w14:paraId="2DC37FC7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EAF08CC" w14:textId="7D57E1D5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BF17B23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A0DBF77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1C76F23A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A37652D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5A313B79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02,502K </w:t>
            </w:r>
          </w:p>
        </w:tc>
      </w:tr>
      <w:tr w:rsidR="00A70702" w:rsidRPr="0008008F" w14:paraId="1412069D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009C192" w14:textId="2F7F9BC5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5153D46E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710" w:type="dxa"/>
            <w:shd w:val="clear" w:color="auto" w:fill="D9E1F2"/>
            <w:noWrap/>
            <w:vAlign w:val="bottom"/>
            <w:hideMark/>
          </w:tcPr>
          <w:p w14:paraId="18096A5D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C422290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034D1AB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55C616B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93,828K </w:t>
            </w:r>
          </w:p>
        </w:tc>
      </w:tr>
      <w:tr w:rsidR="00A70702" w:rsidRPr="0008008F" w14:paraId="5EB2BF19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294661E" w14:textId="4D87A3EA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21E3F66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3D73163B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032897AD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74F6AD7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4CC28D47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92,552K </w:t>
            </w:r>
          </w:p>
        </w:tc>
      </w:tr>
      <w:tr w:rsidR="00A70702" w:rsidRPr="0008008F" w14:paraId="29E07B02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A5A07EA" w14:textId="67A82F8E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AEE49B7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628EC3AD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19F5A7A8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02D896A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6DFD4F84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86,387K </w:t>
            </w:r>
          </w:p>
        </w:tc>
      </w:tr>
      <w:tr w:rsidR="00A70702" w:rsidRPr="0008008F" w14:paraId="3FE123A7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3DBCDED" w14:textId="3A355BD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277BA8A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063C17E1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LINCOLN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4A6CBAC0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8453170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1867FCA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82,796K </w:t>
            </w:r>
          </w:p>
        </w:tc>
      </w:tr>
      <w:tr w:rsidR="00A70702" w:rsidRPr="0008008F" w14:paraId="375E9A75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B218B25" w14:textId="2C11073F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0E3DD3E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Monongalia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0AB3BFD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14290FB0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64B7DF3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92B90CC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79,075K </w:t>
            </w:r>
          </w:p>
        </w:tc>
      </w:tr>
      <w:tr w:rsidR="00A70702" w:rsidRPr="0008008F" w14:paraId="74D6A4B6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35844C2" w14:textId="244FC1F2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C52A08B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Marion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78E5B4B5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1F527725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9B195CB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6CCC4DEE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67,893K </w:t>
            </w:r>
          </w:p>
        </w:tc>
      </w:tr>
      <w:tr w:rsidR="00A70702" w:rsidRPr="0008008F" w14:paraId="19638857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979C0B1" w14:textId="22D03463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7EE239C3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7CEEA85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6807D3BE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F5321A7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033EC04A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67,038K </w:t>
            </w:r>
          </w:p>
        </w:tc>
      </w:tr>
      <w:tr w:rsidR="00A70702" w:rsidRPr="0008008F" w14:paraId="78C7EA4E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A722097" w14:textId="28767AC8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7590711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1D70D239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RALEIGH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0C3D8D48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061BBF4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30744D58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65,779K </w:t>
            </w:r>
          </w:p>
        </w:tc>
      </w:tr>
      <w:tr w:rsidR="00A70702" w:rsidRPr="0008008F" w14:paraId="7116AA6F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8749B2A" w14:textId="645102B3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C71523B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Randolph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26C6F36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RANDOLPH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54F332EC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0F56C71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324DE353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63,466K </w:t>
            </w:r>
          </w:p>
        </w:tc>
      </w:tr>
      <w:tr w:rsidR="00A70702" w:rsidRPr="0008008F" w14:paraId="489ABF2F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D9568E0" w14:textId="12E18823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7E5194A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6B080366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WYOMING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2D773FE4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2DACD97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2F0E09CD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62,044K </w:t>
            </w:r>
          </w:p>
        </w:tc>
      </w:tr>
      <w:tr w:rsidR="00A70702" w:rsidRPr="0008008F" w14:paraId="2C01BCF8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3A55360" w14:textId="71306AE6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87C79E5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Jefferson County*</w:t>
            </w:r>
          </w:p>
        </w:tc>
        <w:tc>
          <w:tcPr>
            <w:tcW w:w="1710" w:type="dxa"/>
            <w:shd w:val="clear" w:color="auto" w:fill="FFF2CC"/>
            <w:noWrap/>
            <w:vAlign w:val="bottom"/>
            <w:hideMark/>
          </w:tcPr>
          <w:p w14:paraId="4A5D0EF2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6F134210" w14:textId="77777777" w:rsidR="00A70702" w:rsidRPr="0008008F" w:rsidRDefault="00A70702" w:rsidP="00A707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0DA4C15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61A5AD99" w14:textId="77777777" w:rsidR="00A70702" w:rsidRPr="0008008F" w:rsidRDefault="00A70702" w:rsidP="00A707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8008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60,022K </w:t>
            </w:r>
          </w:p>
        </w:tc>
      </w:tr>
    </w:tbl>
    <w:p w14:paraId="52939D36" w14:textId="77777777" w:rsidR="004A3627" w:rsidRPr="002F185A" w:rsidRDefault="004A3627" w:rsidP="004A3627">
      <w:r w:rsidRPr="005A26B3">
        <w:rPr>
          <w:sz w:val="16"/>
          <w:szCs w:val="16"/>
        </w:rPr>
        <w:t>** Split Community</w:t>
      </w:r>
    </w:p>
    <w:p w14:paraId="78986C98" w14:textId="0402FEA8" w:rsidR="0008008F" w:rsidRDefault="0008008F" w:rsidP="00C97CFC">
      <w:pPr>
        <w:rPr>
          <w:b/>
          <w:bCs/>
          <w:u w:val="single"/>
        </w:rPr>
      </w:pPr>
    </w:p>
    <w:p w14:paraId="56469B9D" w14:textId="77777777" w:rsidR="00D60E65" w:rsidRPr="00BE0E45" w:rsidRDefault="00D60E65" w:rsidP="00D60E65">
      <w:r w:rsidRPr="00721D76">
        <w:rPr>
          <w:i/>
          <w:iCs/>
        </w:rPr>
        <w:lastRenderedPageBreak/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7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0"/>
        <w:gridCol w:w="1830"/>
        <w:gridCol w:w="810"/>
        <w:gridCol w:w="1530"/>
      </w:tblGrid>
      <w:tr w:rsidR="00A72DB6" w:rsidRPr="00A72DB6" w14:paraId="4865AAD6" w14:textId="77777777" w:rsidTr="00214287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57902A0A" w14:textId="11B819D1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30" w:type="dxa"/>
            <w:shd w:val="clear" w:color="auto" w:fill="366092"/>
            <w:vAlign w:val="center"/>
            <w:hideMark/>
          </w:tcPr>
          <w:p w14:paraId="50A9B6F8" w14:textId="44E61253" w:rsidR="00A72DB6" w:rsidRPr="00A72DB6" w:rsidRDefault="005F7329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Pr="005F732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7615C760" w14:textId="31765760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530" w:type="dxa"/>
            <w:shd w:val="clear" w:color="auto" w:fill="366092"/>
            <w:vAlign w:val="center"/>
            <w:hideMark/>
          </w:tcPr>
          <w:p w14:paraId="3C8EABE8" w14:textId="1B720368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esidential Building Dollar Exposure in SFHA</w:t>
            </w:r>
          </w:p>
        </w:tc>
      </w:tr>
      <w:tr w:rsidR="00A72DB6" w:rsidRPr="00A72DB6" w14:paraId="31D82807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F57BF7C" w14:textId="0C8BB072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459FFE4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14F736C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100BDADE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 xml:space="preserve">$457,333K </w:t>
            </w:r>
          </w:p>
        </w:tc>
      </w:tr>
      <w:tr w:rsidR="00A72DB6" w:rsidRPr="00A72DB6" w14:paraId="1FF49830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C8462EB" w14:textId="65FCCBFF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0DD3AB10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7FB2341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1884210C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67,448K </w:t>
            </w:r>
          </w:p>
        </w:tc>
      </w:tr>
      <w:tr w:rsidR="00A72DB6" w:rsidRPr="00A72DB6" w14:paraId="252A5219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57F2037" w14:textId="2E2AD386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790388FC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7A4F3D7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3E2B7B69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 xml:space="preserve">$142,720K </w:t>
            </w:r>
          </w:p>
        </w:tc>
      </w:tr>
      <w:tr w:rsidR="00A72DB6" w:rsidRPr="00A72DB6" w14:paraId="2227981F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39C5296" w14:textId="3C018602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7F192599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D597ECE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5D6260C7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 xml:space="preserve">$124,974K </w:t>
            </w:r>
          </w:p>
        </w:tc>
      </w:tr>
      <w:tr w:rsidR="00A72DB6" w:rsidRPr="00A72DB6" w14:paraId="48393DE4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403B154" w14:textId="217EDBC3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7CB6DC12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7E77983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762D7047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 xml:space="preserve">$109,746K </w:t>
            </w:r>
          </w:p>
        </w:tc>
      </w:tr>
      <w:tr w:rsidR="00A72DB6" w:rsidRPr="00A72DB6" w14:paraId="409517F9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7083575" w14:textId="1AC183EF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70F7BD57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Greenbrier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C9BC2A0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3E86486B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 xml:space="preserve">$103,297K </w:t>
            </w:r>
          </w:p>
        </w:tc>
      </w:tr>
      <w:tr w:rsidR="00A72DB6" w:rsidRPr="00A72DB6" w14:paraId="0B4EC7BA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2C582E6" w14:textId="0CEF353B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5E3B8A6B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79CC9F0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44FBCF5C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02,502K </w:t>
            </w:r>
          </w:p>
        </w:tc>
      </w:tr>
      <w:tr w:rsidR="00A72DB6" w:rsidRPr="00A72DB6" w14:paraId="162562D3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850F319" w14:textId="4FD9BDE6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048AFFB2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1BCD130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43B1C6D3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92,552K </w:t>
            </w:r>
          </w:p>
        </w:tc>
      </w:tr>
      <w:tr w:rsidR="00A72DB6" w:rsidRPr="00A72DB6" w14:paraId="4CCB37D1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34CFEC9" w14:textId="6F56F37F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BD73F76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433D799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23E2BF22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86,387K </w:t>
            </w:r>
          </w:p>
        </w:tc>
      </w:tr>
      <w:tr w:rsidR="00A72DB6" w:rsidRPr="00A72DB6" w14:paraId="67677F91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B293D2C" w14:textId="75C85242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81C7834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3E15C0B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3794ED7C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82,796K </w:t>
            </w:r>
          </w:p>
        </w:tc>
      </w:tr>
      <w:tr w:rsidR="00A72DB6" w:rsidRPr="00A72DB6" w14:paraId="7AA41FA7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895CF7F" w14:textId="2108A963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7645EB3D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Monongalia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AF5537D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7090B607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79,075K </w:t>
            </w:r>
          </w:p>
        </w:tc>
      </w:tr>
      <w:tr w:rsidR="00A72DB6" w:rsidRPr="00A72DB6" w14:paraId="6783AA83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55F4647" w14:textId="6456F4BC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317C7F8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Mario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25C4540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18D96851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67,893K </w:t>
            </w:r>
          </w:p>
        </w:tc>
      </w:tr>
      <w:tr w:rsidR="00A72DB6" w:rsidRPr="00A72DB6" w14:paraId="37500638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131618B" w14:textId="76F7ABDB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E77F84D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8D43782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6062547C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67,038K </w:t>
            </w:r>
          </w:p>
        </w:tc>
      </w:tr>
      <w:tr w:rsidR="00A72DB6" w:rsidRPr="00A72DB6" w14:paraId="01BF6D44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40B5EC6" w14:textId="1688EF6A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33F8FE6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917F304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26D2D844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65,779K </w:t>
            </w:r>
          </w:p>
        </w:tc>
      </w:tr>
      <w:tr w:rsidR="00A72DB6" w:rsidRPr="00A72DB6" w14:paraId="2A7A0BB6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7CF84E6" w14:textId="1E557CEB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5F2A3210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Randolph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1FEA6D8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715379F1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63,466K </w:t>
            </w:r>
          </w:p>
        </w:tc>
      </w:tr>
      <w:tr w:rsidR="00A72DB6" w:rsidRPr="00A72DB6" w14:paraId="3690879F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7201405" w14:textId="50A5FAD1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4ACC18F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76753D9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2208617C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62,044K </w:t>
            </w:r>
          </w:p>
        </w:tc>
      </w:tr>
      <w:tr w:rsidR="00A72DB6" w:rsidRPr="00A72DB6" w14:paraId="5D6FA16E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1AFB3BB" w14:textId="0A940DA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C8EE606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Jefferso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5794B71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09500229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60,022K </w:t>
            </w:r>
          </w:p>
        </w:tc>
      </w:tr>
      <w:tr w:rsidR="00A72DB6" w:rsidRPr="00A72DB6" w14:paraId="4B83BE0A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E90DE31" w14:textId="6CDC7E75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6A8C07D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Hampshire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100C327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554B7992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56,449K </w:t>
            </w:r>
          </w:p>
        </w:tc>
      </w:tr>
      <w:tr w:rsidR="00A72DB6" w:rsidRPr="00A72DB6" w14:paraId="1316B455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81E63F8" w14:textId="61EC3095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60EDEEDE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Berkeley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ADC69A0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14CCE26A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50,593K </w:t>
            </w:r>
          </w:p>
        </w:tc>
      </w:tr>
      <w:tr w:rsidR="00A72DB6" w:rsidRPr="00A72DB6" w14:paraId="46A88E9E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910E0B7" w14:textId="3D10BB7D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789C364" w14:textId="77777777" w:rsidR="00A72DB6" w:rsidRPr="00A72DB6" w:rsidRDefault="00A72DB6" w:rsidP="00A72DB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Fayette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30D19E0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18A680D1" w14:textId="77777777" w:rsidR="00A72DB6" w:rsidRPr="00A72DB6" w:rsidRDefault="00A72DB6" w:rsidP="00A72D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72DB6">
              <w:rPr>
                <w:rFonts w:ascii="Calibri" w:eastAsia="Times New Roman" w:hAnsi="Calibri" w:cs="Calibri"/>
                <w:sz w:val="18"/>
                <w:szCs w:val="18"/>
              </w:rPr>
              <w:t xml:space="preserve">$50,385K </w:t>
            </w:r>
          </w:p>
        </w:tc>
      </w:tr>
    </w:tbl>
    <w:p w14:paraId="01F024F0" w14:textId="77777777" w:rsidR="004A3627" w:rsidRDefault="004A3627" w:rsidP="00C97CFC">
      <w:pPr>
        <w:rPr>
          <w:b/>
          <w:bCs/>
          <w:u w:val="single"/>
        </w:rPr>
      </w:pPr>
    </w:p>
    <w:p w14:paraId="1B8B1458" w14:textId="45F591D0" w:rsidR="00C97CFC" w:rsidRDefault="00C97CFC" w:rsidP="00DF1C91"/>
    <w:p w14:paraId="5A3AB879" w14:textId="77777777" w:rsidR="00B81F20" w:rsidRPr="00BE0E45" w:rsidRDefault="00B81F20" w:rsidP="00B81F20">
      <w:r w:rsidRPr="00721D76">
        <w:rPr>
          <w:i/>
          <w:iCs/>
        </w:rPr>
        <w:t xml:space="preserve">Top 20 </w:t>
      </w:r>
      <w:r>
        <w:rPr>
          <w:i/>
          <w:iCs/>
        </w:rPr>
        <w:t>I</w:t>
      </w:r>
      <w:r w:rsidRPr="00721D76">
        <w:rPr>
          <w:i/>
          <w:iCs/>
        </w:rPr>
        <w:t>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6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920"/>
        <w:gridCol w:w="1890"/>
        <w:gridCol w:w="810"/>
        <w:gridCol w:w="1530"/>
      </w:tblGrid>
      <w:tr w:rsidR="00B81F20" w:rsidRPr="00B81F20" w14:paraId="0ADDA75F" w14:textId="77777777" w:rsidTr="00214287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12AAC73B" w14:textId="58475F61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920" w:type="dxa"/>
            <w:shd w:val="clear" w:color="auto" w:fill="366092"/>
            <w:vAlign w:val="center"/>
            <w:hideMark/>
          </w:tcPr>
          <w:p w14:paraId="3CA9EF03" w14:textId="6A9BB400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5E4311FE" w14:textId="4D0F5D4F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40846514" w14:textId="59D86A75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530" w:type="dxa"/>
            <w:shd w:val="clear" w:color="auto" w:fill="366092"/>
            <w:vAlign w:val="center"/>
            <w:hideMark/>
          </w:tcPr>
          <w:p w14:paraId="32268589" w14:textId="5C8C5BE1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esidential Building Dollar Exposure in SFHA</w:t>
            </w:r>
          </w:p>
        </w:tc>
      </w:tr>
      <w:tr w:rsidR="00B81F20" w:rsidRPr="00B81F20" w14:paraId="7DAF7D1A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46AAFBD" w14:textId="1C48135B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3BE4E9C2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7E89A4E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028155A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CC7F283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38,009K </w:t>
            </w:r>
          </w:p>
        </w:tc>
      </w:tr>
      <w:tr w:rsidR="00B81F20" w:rsidRPr="00B81F20" w14:paraId="5D5F0B59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05F55C4" w14:textId="141B46AE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746A1BD6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5BAE691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AD69A6C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5EF0351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 xml:space="preserve">$133,021K </w:t>
            </w:r>
          </w:p>
        </w:tc>
      </w:tr>
      <w:tr w:rsidR="00B81F20" w:rsidRPr="00B81F20" w14:paraId="7BB47122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24335C4" w14:textId="757332A9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07727148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C7078CC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3F28E18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0B41F082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93,828K </w:t>
            </w:r>
          </w:p>
        </w:tc>
      </w:tr>
      <w:tr w:rsidR="00B81F20" w:rsidRPr="00B81F20" w14:paraId="7805A954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465113F" w14:textId="5F6B7919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44538D4E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Dunbar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460C6FF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D801CA0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6D72DD2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 xml:space="preserve">$56,864K </w:t>
            </w:r>
          </w:p>
        </w:tc>
      </w:tr>
      <w:tr w:rsidR="00B81F20" w:rsidRPr="00B81F20" w14:paraId="530AB5C5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C3DE5C4" w14:textId="3911B01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3DA4598F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St. Albans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50C961E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2B7F936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6E03980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 xml:space="preserve">$46,684K </w:t>
            </w:r>
          </w:p>
        </w:tc>
      </w:tr>
      <w:tr w:rsidR="00B81F20" w:rsidRPr="00B81F20" w14:paraId="7ADCA582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CEC3156" w14:textId="769D2D6E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6C2DAA39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Nitro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EE841D2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KANAWHA &amp; PUTNAM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9259CDE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3 &amp; 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2FFD009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46,177K </w:t>
            </w:r>
          </w:p>
        </w:tc>
      </w:tr>
      <w:tr w:rsidR="00B81F20" w:rsidRPr="00B81F20" w14:paraId="16191C5B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DC66DED" w14:textId="06E4D551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4074071F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E420B00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FD6A3FA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85D808A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 xml:space="preserve">$45,950K </w:t>
            </w:r>
          </w:p>
        </w:tc>
      </w:tr>
      <w:tr w:rsidR="00B81F20" w:rsidRPr="00B81F20" w14:paraId="019B66EB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C6189F3" w14:textId="13D83DC0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24F626A4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Winfield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235229E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5484913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01284994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 xml:space="preserve">$34,311K </w:t>
            </w:r>
          </w:p>
        </w:tc>
      </w:tr>
      <w:tr w:rsidR="00B81F20" w:rsidRPr="00B81F20" w14:paraId="1A890A6B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1C80908" w14:textId="69C5A080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320F5E12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Wellsburg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298A1D2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3FFCE32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79642AF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33,130K </w:t>
            </w:r>
          </w:p>
        </w:tc>
      </w:tr>
      <w:tr w:rsidR="00B81F20" w:rsidRPr="00B81F20" w14:paraId="35256212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661725B" w14:textId="5DAB3FB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336CCB7A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Buckhann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FC6C68F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UPSHU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C28C3F4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2F2514A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32,234K </w:t>
            </w:r>
          </w:p>
        </w:tc>
      </w:tr>
      <w:tr w:rsidR="00B81F20" w:rsidRPr="00B81F20" w14:paraId="439DD95D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6300C60" w14:textId="0DB83AEE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2C57B5CA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South Charles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BE5C40D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3F727BE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BBC588C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 xml:space="preserve">$28,663K </w:t>
            </w:r>
          </w:p>
        </w:tc>
      </w:tr>
      <w:tr w:rsidR="00B81F20" w:rsidRPr="00B81F20" w14:paraId="2D32AD4C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9A88AD9" w14:textId="6FB98211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71E353F0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Keyser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918055D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MINERA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8F4F5C8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885B9B9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22,093K </w:t>
            </w:r>
          </w:p>
        </w:tc>
      </w:tr>
      <w:tr w:rsidR="00B81F20" w:rsidRPr="00B81F20" w14:paraId="7FFA24D7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C2F1434" w14:textId="3ABFBC90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0526CF55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Vienna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CECAB73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DD4AA85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29E5A47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 xml:space="preserve">$21,887K </w:t>
            </w:r>
          </w:p>
        </w:tc>
      </w:tr>
      <w:tr w:rsidR="00B81F20" w:rsidRPr="00B81F20" w14:paraId="29245495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A643E26" w14:textId="68B1B9DA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32B0FCF7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Mil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AE55C4F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22403DC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AB4E791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9,505K </w:t>
            </w:r>
          </w:p>
        </w:tc>
      </w:tr>
      <w:tr w:rsidR="00B81F20" w:rsidRPr="00B81F20" w14:paraId="647EA27F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1CDA6BA" w14:textId="0533BC5C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79821C29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Parkersburg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F7F54FF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4A210B0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38670D86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 xml:space="preserve">$19,489K </w:t>
            </w:r>
          </w:p>
        </w:tc>
      </w:tr>
      <w:tr w:rsidR="00B81F20" w:rsidRPr="00B81F20" w14:paraId="1BB804AC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92CD3A7" w14:textId="2CCDD8EF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77C08E9F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White Sulphur Springs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12C6B9D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GREENBRIER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8481447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03E93C7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 xml:space="preserve">$18,910K </w:t>
            </w:r>
          </w:p>
        </w:tc>
      </w:tr>
      <w:tr w:rsidR="00B81F20" w:rsidRPr="00B81F20" w14:paraId="5A22BEE8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D9809FB" w14:textId="7008158C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4CC3D7AC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Clarksburg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035B422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2D6328A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E5DA8D5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8,035K </w:t>
            </w:r>
          </w:p>
        </w:tc>
      </w:tr>
      <w:tr w:rsidR="00B81F20" w:rsidRPr="00B81F20" w14:paraId="03F174F1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202A7B9" w14:textId="012F9C11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3AE904BA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Weirton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86726F8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BROOKE &amp; HANCOCK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17F9F05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11 &amp; 11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80431A5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17,056K </w:t>
            </w:r>
          </w:p>
        </w:tc>
      </w:tr>
      <w:tr w:rsidR="00B81F20" w:rsidRPr="00B81F20" w14:paraId="75138A20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11FE78A" w14:textId="1A82E390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2002767F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Buffalo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988A60E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A49BBFE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29BDE554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 xml:space="preserve">$16,172K </w:t>
            </w:r>
          </w:p>
        </w:tc>
      </w:tr>
      <w:tr w:rsidR="00B81F20" w:rsidRPr="00B81F20" w14:paraId="5EDC18B5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9A6D9D3" w14:textId="2A60C54F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920" w:type="dxa"/>
            <w:shd w:val="clear" w:color="auto" w:fill="D9E1F2"/>
            <w:noWrap/>
            <w:vAlign w:val="bottom"/>
            <w:hideMark/>
          </w:tcPr>
          <w:p w14:paraId="60FF3237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Marlinto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9365B85" w14:textId="77777777" w:rsidR="00B81F20" w:rsidRPr="00B81F20" w:rsidRDefault="00B81F20" w:rsidP="00B81F20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POCAHONTAS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60C2541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AFE0A40" w14:textId="77777777" w:rsidR="00B81F20" w:rsidRPr="00B81F20" w:rsidRDefault="00B81F20" w:rsidP="00B81F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B81F20">
              <w:rPr>
                <w:rFonts w:ascii="Calibri" w:eastAsia="Times New Roman" w:hAnsi="Calibri" w:cs="Calibri"/>
                <w:sz w:val="18"/>
                <w:szCs w:val="18"/>
              </w:rPr>
              <w:t xml:space="preserve">$15,309K </w:t>
            </w:r>
          </w:p>
        </w:tc>
      </w:tr>
    </w:tbl>
    <w:p w14:paraId="56FB3312" w14:textId="77777777" w:rsidR="00B81F20" w:rsidRPr="002F185A" w:rsidRDefault="00B81F20" w:rsidP="00B81F20">
      <w:r w:rsidRPr="005A26B3">
        <w:rPr>
          <w:sz w:val="16"/>
          <w:szCs w:val="16"/>
        </w:rPr>
        <w:t>** Split Community</w:t>
      </w:r>
    </w:p>
    <w:p w14:paraId="78E7A583" w14:textId="271DCBE5" w:rsidR="00A72DB6" w:rsidRDefault="00A72DB6" w:rsidP="00DF1C91"/>
    <w:p w14:paraId="3D23E0D1" w14:textId="2474767D" w:rsidR="00AA0930" w:rsidRDefault="00AA0930" w:rsidP="00DF1C91"/>
    <w:p w14:paraId="53881CD7" w14:textId="4F3D4A52" w:rsidR="00AA0930" w:rsidRDefault="00AA0930" w:rsidP="00AA0930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Non-Residential Building Values in</w:t>
      </w:r>
      <w:r w:rsidRPr="00C040DD">
        <w:rPr>
          <w:b/>
          <w:bCs/>
          <w:u w:val="single"/>
        </w:rPr>
        <w:t xml:space="preserve"> the SFHA (Top 20)</w:t>
      </w:r>
      <w:r w:rsidRPr="003B2C2D">
        <w:rPr>
          <w:b/>
          <w:bCs/>
          <w:u w:val="single"/>
        </w:rPr>
        <w:t>:</w:t>
      </w:r>
    </w:p>
    <w:p w14:paraId="22F2549B" w14:textId="162BBE28" w:rsidR="00AA0930" w:rsidRPr="00846276" w:rsidRDefault="00846276" w:rsidP="00DF1C91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7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830"/>
        <w:gridCol w:w="1800"/>
        <w:gridCol w:w="1440"/>
        <w:gridCol w:w="810"/>
        <w:gridCol w:w="1440"/>
      </w:tblGrid>
      <w:tr w:rsidR="00846276" w:rsidRPr="00846276" w14:paraId="0D186888" w14:textId="77777777" w:rsidTr="00214287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2A7B75C3" w14:textId="44E7F8C6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30" w:type="dxa"/>
            <w:shd w:val="clear" w:color="auto" w:fill="366092"/>
            <w:vAlign w:val="center"/>
            <w:hideMark/>
          </w:tcPr>
          <w:p w14:paraId="5D617F4C" w14:textId="2BF672DD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00" w:type="dxa"/>
            <w:shd w:val="clear" w:color="auto" w:fill="366092"/>
            <w:vAlign w:val="center"/>
            <w:hideMark/>
          </w:tcPr>
          <w:p w14:paraId="005D6F10" w14:textId="4F1F1B40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1B7A743C" w14:textId="017E0DDC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43C9D6D9" w14:textId="318C6462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6281153B" w14:textId="10A53264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Non-Residential Building Dollar Exposure in SFHA</w:t>
            </w:r>
          </w:p>
        </w:tc>
      </w:tr>
      <w:tr w:rsidR="00846276" w:rsidRPr="00846276" w14:paraId="5C07F8AF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C6ED2B0" w14:textId="42113DDA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295AD5D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Monongalia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03289358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46A9402E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60FFACE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571BAEA6" w14:textId="2DC1BCC5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865,130K</w:t>
            </w:r>
          </w:p>
        </w:tc>
      </w:tr>
      <w:tr w:rsidR="00846276" w:rsidRPr="00846276" w14:paraId="11864A54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8DC3E5F" w14:textId="2A7EB1A2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74519275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86C8B6F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72E281E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0C5FE69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1B7C17A" w14:textId="7C73A974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25,128K</w:t>
            </w:r>
          </w:p>
        </w:tc>
      </w:tr>
      <w:tr w:rsidR="00846276" w:rsidRPr="00846276" w14:paraId="079C8689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7DE264B" w14:textId="59715ABC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50700AC6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Preston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755A2D9C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1F94B827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7697B06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5315D516" w14:textId="7C38C9D0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313,829K</w:t>
            </w:r>
          </w:p>
        </w:tc>
      </w:tr>
      <w:tr w:rsidR="00846276" w:rsidRPr="00846276" w14:paraId="12F45AF3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AE1EB92" w14:textId="6CB2B1B1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6817038C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55F004F3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3FAB81D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4762891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F6864EA" w14:textId="29A32860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251,039K</w:t>
            </w:r>
          </w:p>
        </w:tc>
      </w:tr>
      <w:tr w:rsidR="00846276" w:rsidRPr="00846276" w14:paraId="53772E82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351CC28" w14:textId="1E57B383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411F6FE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03D4DA9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3AD908A3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32D308E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55525AEE" w14:textId="7350AF6E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99,911K</w:t>
            </w:r>
          </w:p>
        </w:tc>
      </w:tr>
      <w:tr w:rsidR="00846276" w:rsidRPr="00846276" w14:paraId="5A557EE8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E400719" w14:textId="258E64C2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195D03B4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Mineral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2063DE05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MINERAL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32492030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A649805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4FDC87E0" w14:textId="796716E1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28,952K</w:t>
            </w:r>
          </w:p>
        </w:tc>
      </w:tr>
      <w:tr w:rsidR="00846276" w:rsidRPr="00846276" w14:paraId="443F5CAE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CF25EA7" w14:textId="62BC3AD8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1925F461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Parkersburg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601CDA32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DEB8967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0031B11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5BFA590" w14:textId="02E5A2C3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26,012K</w:t>
            </w:r>
          </w:p>
        </w:tc>
      </w:tr>
      <w:tr w:rsidR="00846276" w:rsidRPr="00846276" w14:paraId="19B08506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DD3511B" w14:textId="6A2A5E89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3EDB671A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South Charlest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020F38AD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CFDEB5D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43B1033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A34E135" w14:textId="3EA1D168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17,140K</w:t>
            </w:r>
          </w:p>
        </w:tc>
      </w:tr>
      <w:tr w:rsidR="00846276" w:rsidRPr="00846276" w14:paraId="0EF348E8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3EBF7B2" w14:textId="7679A773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E8A2A34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0581CBC2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CABELL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5F729429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9AADC0F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5A5BCDCE" w14:textId="60EB4FF5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05,048K</w:t>
            </w:r>
          </w:p>
        </w:tc>
      </w:tr>
      <w:tr w:rsidR="00846276" w:rsidRPr="00846276" w14:paraId="35BAA945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640A36E" w14:textId="3419E662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18CA80D0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Star City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BBC7AD7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8C14452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967032A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F8A3FB4" w14:textId="3E675E4B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02,316K</w:t>
            </w:r>
          </w:p>
        </w:tc>
      </w:tr>
      <w:tr w:rsidR="00846276" w:rsidRPr="00846276" w14:paraId="7DC34383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4FC7D7A" w14:textId="60A7FDF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7566A11C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Morgantow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D3FAFAC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F43471C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30BA6C2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4E20414" w14:textId="1E99397E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98,090K</w:t>
            </w:r>
          </w:p>
        </w:tc>
      </w:tr>
      <w:tr w:rsidR="00846276" w:rsidRPr="00846276" w14:paraId="5BE51FDA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701E709" w14:textId="27C6C7B2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F091438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0A597AEB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25CD434B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E9B5762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2A06A498" w14:textId="773F4CDE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97,081K</w:t>
            </w:r>
          </w:p>
        </w:tc>
      </w:tr>
      <w:tr w:rsidR="00846276" w:rsidRPr="00846276" w14:paraId="221895C1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003D6B9" w14:textId="0FE7BEC6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2E513998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D1B5382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C5FA158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BBD799F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E5871F4" w14:textId="5274E665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86,025K</w:t>
            </w:r>
          </w:p>
        </w:tc>
      </w:tr>
      <w:tr w:rsidR="00846276" w:rsidRPr="00846276" w14:paraId="2F18598B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435C72F" w14:textId="488E73DE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3E272726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7F15A4CF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7C608864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E5D5373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1EF16E12" w14:textId="69B7935F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78,081K</w:t>
            </w:r>
          </w:p>
        </w:tc>
      </w:tr>
      <w:tr w:rsidR="00846276" w:rsidRPr="00846276" w14:paraId="5F7C46F0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42FFB64" w14:textId="1BFFDF7F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FCC199F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63FFD0FC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680146C9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40574CC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6F6A639C" w14:textId="429D85D1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75,872K</w:t>
            </w:r>
          </w:p>
        </w:tc>
      </w:tr>
      <w:tr w:rsidR="00846276" w:rsidRPr="00846276" w14:paraId="20F49F68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DBA5B5A" w14:textId="422DC86E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314F5055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Princet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4AC98F0A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1815B62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A9B95E5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B4FD6E9" w14:textId="302388C1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71,308K</w:t>
            </w:r>
          </w:p>
        </w:tc>
      </w:tr>
      <w:tr w:rsidR="00846276" w:rsidRPr="00846276" w14:paraId="18B9FABC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3942ECC" w14:textId="716EEDC3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46D43607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Bridgeport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5629964A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477765E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604B3B0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317F260" w14:textId="5E42282E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65,429K</w:t>
            </w:r>
          </w:p>
        </w:tc>
      </w:tr>
      <w:tr w:rsidR="00846276" w:rsidRPr="00846276" w14:paraId="011F08F8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1D4B811" w14:textId="47A44ED2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48A63FBD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2CE80E27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5D73B580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B06C658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4D639A30" w14:textId="2B0C6546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64,299K</w:t>
            </w:r>
          </w:p>
        </w:tc>
      </w:tr>
      <w:tr w:rsidR="00846276" w:rsidRPr="00846276" w14:paraId="2C436696" w14:textId="77777777" w:rsidTr="00214287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EA7CA4B" w14:textId="0570A73C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30" w:type="dxa"/>
            <w:shd w:val="clear" w:color="auto" w:fill="FFF2CC"/>
            <w:noWrap/>
            <w:vAlign w:val="bottom"/>
            <w:hideMark/>
          </w:tcPr>
          <w:p w14:paraId="26085B91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29AD911F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RALEIGH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02A52061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3D7D75C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344A9503" w14:textId="1595EBE0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9,150K</w:t>
            </w:r>
          </w:p>
        </w:tc>
      </w:tr>
      <w:tr w:rsidR="00846276" w:rsidRPr="00846276" w14:paraId="43EBCB0A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0C361CF" w14:textId="4DCC4D36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30" w:type="dxa"/>
            <w:shd w:val="clear" w:color="auto" w:fill="D9E1F2"/>
            <w:noWrap/>
            <w:vAlign w:val="bottom"/>
            <w:hideMark/>
          </w:tcPr>
          <w:p w14:paraId="528C0975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Weirton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61539D60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BROOKE &amp; HANCOCK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FC95DD7" w14:textId="77777777" w:rsidR="00846276" w:rsidRPr="00846276" w:rsidRDefault="00846276" w:rsidP="0084627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B21E582" w14:textId="77777777" w:rsidR="00846276" w:rsidRPr="00846276" w:rsidRDefault="00846276" w:rsidP="008462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sz w:val="18"/>
                <w:szCs w:val="18"/>
              </w:rPr>
              <w:t>11 &amp; 1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F61BF11" w14:textId="3386A1C1" w:rsidR="00846276" w:rsidRPr="00846276" w:rsidRDefault="00846276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4627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8,729K</w:t>
            </w:r>
          </w:p>
        </w:tc>
      </w:tr>
    </w:tbl>
    <w:p w14:paraId="485F7378" w14:textId="77777777" w:rsidR="002A3D71" w:rsidRPr="002F185A" w:rsidRDefault="002A3D71" w:rsidP="002A3D71">
      <w:r w:rsidRPr="005A26B3">
        <w:rPr>
          <w:sz w:val="16"/>
          <w:szCs w:val="16"/>
        </w:rPr>
        <w:t>** Split Community</w:t>
      </w:r>
    </w:p>
    <w:p w14:paraId="4E690994" w14:textId="77777777" w:rsidR="00215F89" w:rsidRDefault="00215F89" w:rsidP="00215F89">
      <w:pPr>
        <w:rPr>
          <w:i/>
          <w:iCs/>
        </w:rPr>
      </w:pPr>
    </w:p>
    <w:p w14:paraId="7A6BC1A8" w14:textId="12F14ECF" w:rsidR="00215F89" w:rsidRPr="00BE0E45" w:rsidRDefault="00215F89" w:rsidP="00215F89"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5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800"/>
        <w:gridCol w:w="731"/>
        <w:gridCol w:w="1429"/>
      </w:tblGrid>
      <w:tr w:rsidR="00AE12CB" w:rsidRPr="00215F89" w14:paraId="0F667BC2" w14:textId="77777777" w:rsidTr="00214287">
        <w:trPr>
          <w:trHeight w:val="216"/>
        </w:trPr>
        <w:tc>
          <w:tcPr>
            <w:tcW w:w="620" w:type="dxa"/>
            <w:shd w:val="clear" w:color="auto" w:fill="366092"/>
            <w:vAlign w:val="center"/>
          </w:tcPr>
          <w:p w14:paraId="6358A7D2" w14:textId="6AC79EE3" w:rsidR="00AE12CB" w:rsidRPr="00215F89" w:rsidRDefault="00AE12CB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00" w:type="dxa"/>
            <w:shd w:val="clear" w:color="auto" w:fill="366092"/>
            <w:vAlign w:val="center"/>
            <w:hideMark/>
          </w:tcPr>
          <w:p w14:paraId="5B2B0824" w14:textId="0CFD81D7" w:rsidR="00AE12CB" w:rsidRPr="00215F89" w:rsidRDefault="00AE12CB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Pr="005F732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731" w:type="dxa"/>
            <w:shd w:val="clear" w:color="auto" w:fill="366092"/>
            <w:vAlign w:val="center"/>
            <w:hideMark/>
          </w:tcPr>
          <w:p w14:paraId="46CB030D" w14:textId="3E4D7CEF" w:rsidR="00AE12CB" w:rsidRPr="00215F89" w:rsidRDefault="00AE12CB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429" w:type="dxa"/>
            <w:shd w:val="clear" w:color="auto" w:fill="366092"/>
            <w:vAlign w:val="center"/>
            <w:hideMark/>
          </w:tcPr>
          <w:p w14:paraId="6A065136" w14:textId="5E19FF0F" w:rsidR="00AE12CB" w:rsidRPr="00215F89" w:rsidRDefault="00AE12CB" w:rsidP="00AE12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Non-Residential Building Dollar Exposure in SFHA</w:t>
            </w:r>
          </w:p>
        </w:tc>
      </w:tr>
      <w:tr w:rsidR="00884EFC" w:rsidRPr="00215F89" w14:paraId="40EDE86E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69A66D9B" w14:textId="4D5AE2DC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0C7D2FD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Monongali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93583E4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3B477F5D" w14:textId="265ACF19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865,130K</w:t>
            </w:r>
          </w:p>
        </w:tc>
      </w:tr>
      <w:tr w:rsidR="00884EFC" w:rsidRPr="00215F89" w14:paraId="18AE4755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01FA8F0B" w14:textId="32BDEB03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044E4CA0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Presto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538FEA7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7372DDA7" w14:textId="04C7B419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313,829K</w:t>
            </w:r>
          </w:p>
        </w:tc>
      </w:tr>
      <w:tr w:rsidR="00884EFC" w:rsidRPr="00215F89" w14:paraId="57F8942A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0F33E80" w14:textId="3AEDAACE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EB19E4D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B0CB67C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3E477FA4" w14:textId="7C54D78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99,911K</w:t>
            </w:r>
          </w:p>
        </w:tc>
      </w:tr>
      <w:tr w:rsidR="00884EFC" w:rsidRPr="00215F89" w14:paraId="1959BF96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658E413" w14:textId="4ABE7D13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4B329E6B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Minera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E81B76D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368EA4EC" w14:textId="5DDD5BF0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28,952K</w:t>
            </w:r>
          </w:p>
        </w:tc>
      </w:tr>
      <w:tr w:rsidR="00884EFC" w:rsidRPr="00215F89" w14:paraId="1F073764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2317ACC5" w14:textId="08D10C62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5E4BBBC9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37FD8F11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7C533438" w14:textId="101CF6CF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05,048K</w:t>
            </w:r>
          </w:p>
        </w:tc>
      </w:tr>
      <w:tr w:rsidR="00884EFC" w:rsidRPr="00215F89" w14:paraId="5F9BFE2A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2E4B24B" w14:textId="56D4D435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4A98E593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1DD978E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0D9D1E31" w14:textId="423516E6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97,081K</w:t>
            </w:r>
          </w:p>
        </w:tc>
      </w:tr>
      <w:tr w:rsidR="00884EFC" w:rsidRPr="00215F89" w14:paraId="0621420E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E726C38" w14:textId="3DDDCF78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06AE8DD1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E27D588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4436D1F3" w14:textId="09BC5C23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78,081K</w:t>
            </w:r>
          </w:p>
        </w:tc>
      </w:tr>
      <w:tr w:rsidR="00884EFC" w:rsidRPr="00215F89" w14:paraId="2A51A3C5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4EFC058" w14:textId="016CFCC0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CB2BEB8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4D386A2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01CCD69B" w14:textId="1A275161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75,872K</w:t>
            </w:r>
          </w:p>
        </w:tc>
      </w:tr>
      <w:tr w:rsidR="00884EFC" w:rsidRPr="00215F89" w14:paraId="59C1EEA4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9047D89" w14:textId="4D28F02C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5C50A764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0283D15A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6F48DFE3" w14:textId="7169C596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64,299K</w:t>
            </w:r>
          </w:p>
        </w:tc>
      </w:tr>
      <w:tr w:rsidR="00884EFC" w:rsidRPr="00215F89" w14:paraId="2D9ABA2F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FECE80F" w14:textId="36929816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E8F8986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Raleigh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60E2EEF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78D8BB6A" w14:textId="01CDF30C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9,150K</w:t>
            </w:r>
          </w:p>
        </w:tc>
      </w:tr>
      <w:tr w:rsidR="00884EFC" w:rsidRPr="00215F89" w14:paraId="5A9291CC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23E56D79" w14:textId="30E1499A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33A590FA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0988965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1F56A8B3" w14:textId="54F1C808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5,824K</w:t>
            </w:r>
          </w:p>
        </w:tc>
      </w:tr>
      <w:tr w:rsidR="00884EFC" w:rsidRPr="00215F89" w14:paraId="4F5CA695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3F036D8" w14:textId="4DD168F8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7174E058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5F21E50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6643BAA8" w14:textId="5A93CF59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42,712K</w:t>
            </w:r>
          </w:p>
        </w:tc>
      </w:tr>
      <w:tr w:rsidR="00884EFC" w:rsidRPr="00215F89" w14:paraId="6B0D8C8F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306F7D05" w14:textId="75B4CBA1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401BE8F5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E051356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093255AD" w14:textId="73865E26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41,759K</w:t>
            </w:r>
          </w:p>
        </w:tc>
      </w:tr>
      <w:tr w:rsidR="00884EFC" w:rsidRPr="00215F89" w14:paraId="59091DFE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01D64B6E" w14:textId="33F4E204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151869A5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4C9D4F1B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51197778" w14:textId="04D6C953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38,594K</w:t>
            </w:r>
          </w:p>
        </w:tc>
      </w:tr>
      <w:tr w:rsidR="00884EFC" w:rsidRPr="00215F89" w14:paraId="7F46A8B4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DD08C96" w14:textId="548F771D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54AE453C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Morgan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7D90FDD4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73E6FB61" w14:textId="3EF62FD2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37,914K</w:t>
            </w:r>
          </w:p>
        </w:tc>
      </w:tr>
      <w:tr w:rsidR="00884EFC" w:rsidRPr="00215F89" w14:paraId="34E352BD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54C2F3F4" w14:textId="1ED96E33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5615CD80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Marsha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51FF6D6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3D5D0706" w14:textId="05956DC0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37,880K</w:t>
            </w:r>
          </w:p>
        </w:tc>
      </w:tr>
      <w:tr w:rsidR="00884EFC" w:rsidRPr="00215F89" w14:paraId="7D0E12F4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0FE9E32C" w14:textId="16656C21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1ABCBF8A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226B0000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75669FD1" w14:textId="50A005C9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36,560K</w:t>
            </w:r>
          </w:p>
        </w:tc>
      </w:tr>
      <w:tr w:rsidR="00884EFC" w:rsidRPr="00215F89" w14:paraId="20988C86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FFA0890" w14:textId="4BF1DA0C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562741C5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Wetze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15502B36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1BE0F80B" w14:textId="260AE236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30,174K</w:t>
            </w:r>
          </w:p>
        </w:tc>
      </w:tr>
      <w:tr w:rsidR="00884EFC" w:rsidRPr="00215F89" w14:paraId="15957B36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1753B1F2" w14:textId="1846D0B5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00DE4C69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Greenbrier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6F4442C9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7EA185C3" w14:textId="0A950491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29,576K</w:t>
            </w:r>
          </w:p>
        </w:tc>
      </w:tr>
      <w:tr w:rsidR="00884EFC" w:rsidRPr="00215F89" w14:paraId="482F03DD" w14:textId="77777777" w:rsidTr="0021428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22A4735A" w14:textId="6FC17B21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00" w:type="dxa"/>
            <w:shd w:val="clear" w:color="auto" w:fill="FFF2CC"/>
            <w:noWrap/>
            <w:vAlign w:val="bottom"/>
            <w:hideMark/>
          </w:tcPr>
          <w:p w14:paraId="19EA0808" w14:textId="77777777" w:rsidR="00884EFC" w:rsidRPr="00215F89" w:rsidRDefault="00884EFC" w:rsidP="00884EF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731" w:type="dxa"/>
            <w:shd w:val="clear" w:color="auto" w:fill="FFF2CC"/>
            <w:noWrap/>
            <w:vAlign w:val="bottom"/>
            <w:hideMark/>
          </w:tcPr>
          <w:p w14:paraId="502FED15" w14:textId="77777777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29" w:type="dxa"/>
            <w:shd w:val="clear" w:color="auto" w:fill="FFF2CC"/>
            <w:noWrap/>
            <w:vAlign w:val="bottom"/>
            <w:hideMark/>
          </w:tcPr>
          <w:p w14:paraId="7398CE4B" w14:textId="5A2C4798" w:rsidR="00884EFC" w:rsidRPr="00215F89" w:rsidRDefault="00884EFC" w:rsidP="00884E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15F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29,063K</w:t>
            </w:r>
          </w:p>
        </w:tc>
      </w:tr>
    </w:tbl>
    <w:p w14:paraId="5BC56F64" w14:textId="10DD8FA0" w:rsidR="00846276" w:rsidRDefault="00846276" w:rsidP="00DF1C91"/>
    <w:p w14:paraId="1F0BABBE" w14:textId="77777777" w:rsidR="003569B7" w:rsidRPr="00BE0E45" w:rsidRDefault="003569B7" w:rsidP="003569B7">
      <w:r w:rsidRPr="00721D76">
        <w:rPr>
          <w:i/>
          <w:iCs/>
        </w:rPr>
        <w:lastRenderedPageBreak/>
        <w:t xml:space="preserve">Top 20 </w:t>
      </w:r>
      <w:r>
        <w:rPr>
          <w:i/>
          <w:iCs/>
        </w:rPr>
        <w:t>I</w:t>
      </w:r>
      <w:r w:rsidRPr="00721D76">
        <w:rPr>
          <w:i/>
          <w:iCs/>
        </w:rPr>
        <w:t>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6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560"/>
        <w:gridCol w:w="1800"/>
        <w:gridCol w:w="900"/>
        <w:gridCol w:w="1440"/>
      </w:tblGrid>
      <w:tr w:rsidR="00F416F7" w:rsidRPr="00F416F7" w14:paraId="5FDEF175" w14:textId="77777777" w:rsidTr="00214287">
        <w:trPr>
          <w:trHeight w:val="216"/>
        </w:trPr>
        <w:tc>
          <w:tcPr>
            <w:tcW w:w="590" w:type="dxa"/>
            <w:shd w:val="clear" w:color="auto" w:fill="366092"/>
            <w:vAlign w:val="center"/>
          </w:tcPr>
          <w:p w14:paraId="50B796C6" w14:textId="235F19FE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560" w:type="dxa"/>
            <w:shd w:val="clear" w:color="auto" w:fill="366092"/>
            <w:vAlign w:val="center"/>
            <w:hideMark/>
          </w:tcPr>
          <w:p w14:paraId="2E200B90" w14:textId="2C777834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00" w:type="dxa"/>
            <w:shd w:val="clear" w:color="auto" w:fill="366092"/>
            <w:vAlign w:val="center"/>
            <w:hideMark/>
          </w:tcPr>
          <w:p w14:paraId="1E6860CA" w14:textId="22553DEF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6E1ECB88" w14:textId="17CA17AE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21CD666C" w14:textId="64BD383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Non-Residential Building Dollar Exposure in SFHA</w:t>
            </w:r>
          </w:p>
        </w:tc>
      </w:tr>
      <w:tr w:rsidR="00F416F7" w:rsidRPr="00F416F7" w14:paraId="306EC1AB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6E20680" w14:textId="7729201A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28200CAE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Charlest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093412E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D3912A2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48D0112" w14:textId="54F01A5E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25,128K</w:t>
            </w:r>
          </w:p>
        </w:tc>
      </w:tr>
      <w:tr w:rsidR="00F416F7" w:rsidRPr="00F416F7" w14:paraId="7D8F92FC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4088474" w14:textId="7FC18A9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75CE2CFB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Wheeling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01A08708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MARSHALL &amp; OHIO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04AA7B23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10 &amp; 1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FB067EC" w14:textId="1A30728D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251,039K</w:t>
            </w:r>
          </w:p>
        </w:tc>
      </w:tr>
      <w:tr w:rsidR="00F416F7" w:rsidRPr="00F416F7" w14:paraId="5EE2356A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806CDFA" w14:textId="3EEEBA84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0818B030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Parkersburg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362BD60A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1D25AEF6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355D53D" w14:textId="4FA73C00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26,012K</w:t>
            </w:r>
          </w:p>
        </w:tc>
      </w:tr>
      <w:tr w:rsidR="00F416F7" w:rsidRPr="00F416F7" w14:paraId="028A6BD4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727FC73" w14:textId="677636F0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440C928E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South Charlest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315F3611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0EFEDAEF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02A51A1" w14:textId="5DB5AF5A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17,140K</w:t>
            </w:r>
          </w:p>
        </w:tc>
      </w:tr>
      <w:tr w:rsidR="00F416F7" w:rsidRPr="00F416F7" w14:paraId="3E0F04C9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13574B6E" w14:textId="3D267EFD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16F58346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Star City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63B9C368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20DFF898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EE0B866" w14:textId="1E150A5B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02,316K</w:t>
            </w:r>
          </w:p>
        </w:tc>
      </w:tr>
      <w:tr w:rsidR="00F416F7" w:rsidRPr="00F416F7" w14:paraId="66B302EA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13763DE" w14:textId="08E275AC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24FF151D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Morgantow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68D9CEBA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597BBE07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8BAF0C1" w14:textId="283B05CC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98,090K</w:t>
            </w:r>
          </w:p>
        </w:tc>
      </w:tr>
      <w:tr w:rsidR="00F416F7" w:rsidRPr="00F416F7" w14:paraId="23B7FB60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C83ACF0" w14:textId="72C8FF14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628E5C89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New Martinsville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0A80DC99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WETZE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4728E27E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98523B8" w14:textId="7B5A3A8C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86,025K</w:t>
            </w:r>
          </w:p>
        </w:tc>
      </w:tr>
      <w:tr w:rsidR="00F416F7" w:rsidRPr="00F416F7" w14:paraId="5B10F15A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43347D2" w14:textId="23EE99EE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1E573B1A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Princet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138318EF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3212E65A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890EE41" w14:textId="4F850C16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71,308K</w:t>
            </w:r>
          </w:p>
        </w:tc>
      </w:tr>
      <w:tr w:rsidR="00F416F7" w:rsidRPr="00F416F7" w14:paraId="3D72400A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3407FD50" w14:textId="1393F616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318DA3F4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Bridgeport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1D7A2D5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3D12977B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05D7C32" w14:textId="3E2D9251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65,429K</w:t>
            </w:r>
          </w:p>
        </w:tc>
      </w:tr>
      <w:tr w:rsidR="00F416F7" w:rsidRPr="00F416F7" w14:paraId="6A9DFD5F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30F8A1C" w14:textId="2E546D6E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66324323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Weirton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3146964B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BROOKE &amp; HANCOCK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3BA3D2D7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11 &amp; 1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91375E1" w14:textId="7552FD99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8,729K</w:t>
            </w:r>
          </w:p>
        </w:tc>
      </w:tr>
      <w:tr w:rsidR="00F416F7" w:rsidRPr="00F416F7" w14:paraId="27028C9B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A0E0E09" w14:textId="77F6DAB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183D5806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Dunbar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04668F1D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52E3E17F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C29B49C" w14:textId="0BD7BE10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8,719K</w:t>
            </w:r>
          </w:p>
        </w:tc>
      </w:tr>
      <w:tr w:rsidR="00F416F7" w:rsidRPr="00F416F7" w14:paraId="2B337CE4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7D8D82C" w14:textId="5431A2CE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44E9DCDC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Vienna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5ACACBB2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4FC271A4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63F7334" w14:textId="6EA31971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7,089K</w:t>
            </w:r>
          </w:p>
        </w:tc>
      </w:tr>
      <w:tr w:rsidR="00F416F7" w:rsidRPr="00F416F7" w14:paraId="68416029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714AF8FD" w14:textId="0F3F8A49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643EEAA8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Martinsburg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5CBD2CD6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BERKELEY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334B27B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130628B" w14:textId="0213F5A5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6,200K</w:t>
            </w:r>
          </w:p>
        </w:tc>
      </w:tr>
      <w:tr w:rsidR="00F416F7" w:rsidRPr="00F416F7" w14:paraId="7E889BA5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2F12F3DD" w14:textId="13A8D702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05223F81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0DEADFA7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4907083D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27CF325" w14:textId="52C37C81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2,778K</w:t>
            </w:r>
          </w:p>
        </w:tc>
      </w:tr>
      <w:tr w:rsidR="00F416F7" w:rsidRPr="00F416F7" w14:paraId="17E84C56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59C7F48A" w14:textId="4F4D1BF3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66FD25AD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Glen Dale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189B4BFF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78AA4E6E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FD77675" w14:textId="308C383C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0,441K</w:t>
            </w:r>
          </w:p>
        </w:tc>
      </w:tr>
      <w:tr w:rsidR="00F416F7" w:rsidRPr="00F416F7" w14:paraId="4E82A314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45C52CF3" w14:textId="5C362A45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385A3879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Chapmanville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78355DC2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259F794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1596BA0" w14:textId="0E561856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48,498K</w:t>
            </w:r>
          </w:p>
        </w:tc>
      </w:tr>
      <w:tr w:rsidR="00F416F7" w:rsidRPr="00F416F7" w14:paraId="43507463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4B71AD3" w14:textId="25006F9C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7F8CBAFC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Buckhann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54EE4770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UPSHUR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DFB9F81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9314C80" w14:textId="17F05A1C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47,129K</w:t>
            </w:r>
          </w:p>
        </w:tc>
      </w:tr>
      <w:tr w:rsidR="00F416F7" w:rsidRPr="00F416F7" w14:paraId="622064F9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08DCD8D" w14:textId="1CC685A5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5B135245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St. Albans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0F47F5D1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KANAWHA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BB180AD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BEB6F7A" w14:textId="7ABDA6DB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46,741K</w:t>
            </w:r>
          </w:p>
        </w:tc>
      </w:tr>
      <w:tr w:rsidR="00F416F7" w:rsidRPr="00F416F7" w14:paraId="1983C9C1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0FCE9381" w14:textId="0701D9D8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02FD76B0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Moundsville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50BEE19A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00082B2D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FB262C4" w14:textId="58B712B9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43,097K</w:t>
            </w:r>
          </w:p>
        </w:tc>
      </w:tr>
      <w:tr w:rsidR="00F416F7" w:rsidRPr="00F416F7" w14:paraId="1A87ECA9" w14:textId="77777777" w:rsidTr="00214287">
        <w:trPr>
          <w:trHeight w:val="216"/>
        </w:trPr>
        <w:tc>
          <w:tcPr>
            <w:tcW w:w="590" w:type="dxa"/>
            <w:shd w:val="clear" w:color="auto" w:fill="D9E1F2"/>
            <w:noWrap/>
            <w:vAlign w:val="bottom"/>
          </w:tcPr>
          <w:p w14:paraId="6FDFAEB4" w14:textId="6D0EF135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560" w:type="dxa"/>
            <w:shd w:val="clear" w:color="auto" w:fill="D9E1F2"/>
            <w:noWrap/>
            <w:vAlign w:val="bottom"/>
            <w:hideMark/>
          </w:tcPr>
          <w:p w14:paraId="733E1511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Madison</w:t>
            </w:r>
          </w:p>
        </w:tc>
        <w:tc>
          <w:tcPr>
            <w:tcW w:w="1800" w:type="dxa"/>
            <w:shd w:val="clear" w:color="auto" w:fill="D9E1F2"/>
            <w:noWrap/>
            <w:vAlign w:val="bottom"/>
            <w:hideMark/>
          </w:tcPr>
          <w:p w14:paraId="2FBB19C0" w14:textId="77777777" w:rsidR="00F416F7" w:rsidRPr="00F416F7" w:rsidRDefault="00F416F7" w:rsidP="00F416F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BOONE</w:t>
            </w:r>
          </w:p>
        </w:tc>
        <w:tc>
          <w:tcPr>
            <w:tcW w:w="900" w:type="dxa"/>
            <w:shd w:val="clear" w:color="auto" w:fill="D9E1F2"/>
            <w:noWrap/>
            <w:vAlign w:val="bottom"/>
            <w:hideMark/>
          </w:tcPr>
          <w:p w14:paraId="649D4B8D" w14:textId="77777777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9DE91B0" w14:textId="02562418" w:rsidR="00F416F7" w:rsidRPr="00F416F7" w:rsidRDefault="00F416F7" w:rsidP="00F416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416F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38,459K</w:t>
            </w:r>
          </w:p>
        </w:tc>
      </w:tr>
    </w:tbl>
    <w:p w14:paraId="2D20AAE9" w14:textId="77777777" w:rsidR="00342A06" w:rsidRPr="002F185A" w:rsidRDefault="00342A06" w:rsidP="00342A06">
      <w:r w:rsidRPr="005A26B3">
        <w:rPr>
          <w:sz w:val="16"/>
          <w:szCs w:val="16"/>
        </w:rPr>
        <w:t>** Split Community</w:t>
      </w:r>
    </w:p>
    <w:p w14:paraId="1EDB961D" w14:textId="225FE1EB" w:rsidR="002A3D71" w:rsidRDefault="002A3D71" w:rsidP="00DF1C91"/>
    <w:p w14:paraId="536AC957" w14:textId="42BAE7B2" w:rsidR="00155138" w:rsidRDefault="00155138" w:rsidP="00DF1C91"/>
    <w:p w14:paraId="17577062" w14:textId="107F157A" w:rsidR="00155138" w:rsidRDefault="00155138" w:rsidP="00DF1C91"/>
    <w:p w14:paraId="7667B3CC" w14:textId="03698815" w:rsidR="00155138" w:rsidRDefault="00155138" w:rsidP="00DF1C91"/>
    <w:p w14:paraId="0296418F" w14:textId="595DB9B4" w:rsidR="00155138" w:rsidRDefault="00155138" w:rsidP="00DF1C91"/>
    <w:p w14:paraId="7BAA156B" w14:textId="47049159" w:rsidR="00155138" w:rsidRDefault="00155138" w:rsidP="00DF1C91"/>
    <w:p w14:paraId="1548D754" w14:textId="26797CBF" w:rsidR="00155138" w:rsidRDefault="00155138" w:rsidP="00DF1C91"/>
    <w:p w14:paraId="1DB36CF4" w14:textId="07677DA6" w:rsidR="00155138" w:rsidRDefault="00155138" w:rsidP="00DF1C91"/>
    <w:p w14:paraId="284BF4D7" w14:textId="04FCA40A" w:rsidR="00155138" w:rsidRDefault="00155138" w:rsidP="00DF1C91"/>
    <w:p w14:paraId="6B2DD57E" w14:textId="58643603" w:rsidR="00155138" w:rsidRDefault="00155138" w:rsidP="00DF1C91"/>
    <w:p w14:paraId="1778F905" w14:textId="16F5E5D3" w:rsidR="00155138" w:rsidRDefault="00155138" w:rsidP="00DF1C91"/>
    <w:p w14:paraId="727E7B2F" w14:textId="7948A85E" w:rsidR="00155138" w:rsidRDefault="00155138" w:rsidP="00DF1C91"/>
    <w:p w14:paraId="7370065F" w14:textId="2BB15DD4" w:rsidR="00155138" w:rsidRDefault="00155138" w:rsidP="00DF1C91"/>
    <w:p w14:paraId="4E695679" w14:textId="3A272C3C" w:rsidR="00155138" w:rsidRDefault="00155138" w:rsidP="00DF1C91"/>
    <w:p w14:paraId="0BD8D031" w14:textId="17B7ABD7" w:rsidR="00155138" w:rsidRDefault="00155138" w:rsidP="00DF1C91"/>
    <w:p w14:paraId="7C4807E1" w14:textId="77777777" w:rsidR="00155138" w:rsidRDefault="00155138" w:rsidP="00DF1C91">
      <w:pPr>
        <w:rPr>
          <w:lang w:bidi="fa-IR"/>
        </w:rPr>
      </w:pPr>
    </w:p>
    <w:p w14:paraId="30A602B7" w14:textId="28E59E4F" w:rsidR="00DC71F6" w:rsidRDefault="00DC71F6" w:rsidP="00DF1C91">
      <w:pPr>
        <w:rPr>
          <w:b/>
          <w:bCs/>
          <w:u w:val="single"/>
        </w:rPr>
      </w:pPr>
      <w:r w:rsidRPr="00DC71F6">
        <w:rPr>
          <w:b/>
          <w:bCs/>
          <w:u w:val="single"/>
        </w:rPr>
        <w:lastRenderedPageBreak/>
        <w:t xml:space="preserve">Median Building Values </w:t>
      </w:r>
      <w:r w:rsidR="00A23DEE">
        <w:rPr>
          <w:b/>
          <w:bCs/>
          <w:u w:val="single"/>
        </w:rPr>
        <w:t xml:space="preserve">(Residential &amp; Non-residential) </w:t>
      </w:r>
      <w:r w:rsidRPr="00DC71F6">
        <w:rPr>
          <w:b/>
          <w:bCs/>
          <w:u w:val="single"/>
        </w:rPr>
        <w:t>in the SFHA</w:t>
      </w:r>
      <w:r>
        <w:rPr>
          <w:b/>
          <w:bCs/>
          <w:u w:val="single"/>
        </w:rPr>
        <w:t xml:space="preserve"> (Top 20)</w:t>
      </w:r>
    </w:p>
    <w:p w14:paraId="6725E5A8" w14:textId="06DECC0D" w:rsidR="008F6DD3" w:rsidRPr="002C1A27" w:rsidRDefault="008F6DD3" w:rsidP="00DF1C91">
      <w:pPr>
        <w:rPr>
          <w:b/>
          <w:bCs/>
          <w:i/>
          <w:iCs/>
        </w:rPr>
      </w:pPr>
      <w:r w:rsidRPr="002C1A27">
        <w:rPr>
          <w:b/>
          <w:bCs/>
          <w:i/>
          <w:iCs/>
        </w:rPr>
        <w:t>The median building value of structures located in state’s SFHA is $37K.</w:t>
      </w:r>
    </w:p>
    <w:p w14:paraId="2EBD9877" w14:textId="6A1967B8" w:rsidR="00DC71F6" w:rsidRPr="002B5C4B" w:rsidRDefault="002B5C4B" w:rsidP="00DF1C91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5"/>
        <w:gridCol w:w="1620"/>
        <w:gridCol w:w="1620"/>
        <w:gridCol w:w="1440"/>
        <w:gridCol w:w="810"/>
        <w:gridCol w:w="1350"/>
      </w:tblGrid>
      <w:tr w:rsidR="002B5C4B" w:rsidRPr="002B5C4B" w14:paraId="2BA894F4" w14:textId="77777777" w:rsidTr="002B5C4B">
        <w:trPr>
          <w:trHeight w:val="216"/>
        </w:trPr>
        <w:tc>
          <w:tcPr>
            <w:tcW w:w="625" w:type="dxa"/>
            <w:shd w:val="clear" w:color="auto" w:fill="366092"/>
            <w:vAlign w:val="center"/>
            <w:hideMark/>
          </w:tcPr>
          <w:p w14:paraId="4D05E897" w14:textId="4563B736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76B8B68E" w14:textId="307DEF53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27404D4A" w14:textId="0D7E5CA3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68E1D258" w14:textId="7F30235C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3A4F583B" w14:textId="7007FB13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350" w:type="dxa"/>
            <w:shd w:val="clear" w:color="auto" w:fill="366092"/>
            <w:vAlign w:val="center"/>
            <w:hideMark/>
          </w:tcPr>
          <w:p w14:paraId="10F8963E" w14:textId="5CF62D64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Median Building Value in SFHA</w:t>
            </w:r>
          </w:p>
        </w:tc>
      </w:tr>
      <w:tr w:rsidR="002B5C4B" w:rsidRPr="002B5C4B" w14:paraId="20F847BE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7D67129A" w14:textId="550029D8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7641A676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Beech Bottom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F9BFB45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E037064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4FB7C80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4EE421FA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308K</w:t>
            </w:r>
          </w:p>
        </w:tc>
      </w:tr>
      <w:tr w:rsidR="002B5C4B" w:rsidRPr="002B5C4B" w14:paraId="77310514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6FE50848" w14:textId="02521931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07B9E34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Davis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1710808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TUCKER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84DFE43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32024A2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332A41F4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254K</w:t>
            </w:r>
          </w:p>
        </w:tc>
      </w:tr>
      <w:tr w:rsidR="002B5C4B" w:rsidRPr="002B5C4B" w14:paraId="4FE211A9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E9CCF7F" w14:textId="229D187C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0D0FF19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Shepherdstown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7CD73240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6AFCF16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1A8795B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37443CED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214K</w:t>
            </w:r>
          </w:p>
        </w:tc>
      </w:tr>
      <w:tr w:rsidR="002B5C4B" w:rsidRPr="002B5C4B" w14:paraId="2D4AFAD8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ECC633A" w14:textId="7FC122EA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720771F2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Harpers Ferry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2AB54DD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1E3772E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E5FF1D5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31CD5537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188K</w:t>
            </w:r>
          </w:p>
        </w:tc>
      </w:tr>
      <w:tr w:rsidR="002B5C4B" w:rsidRPr="002B5C4B" w14:paraId="2986A18F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3085FE78" w14:textId="2F6561FF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F801ECF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Winfield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12A9D2E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ADCA71C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E0395E4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A9A38ED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 xml:space="preserve">$180K </w:t>
            </w:r>
          </w:p>
        </w:tc>
      </w:tr>
      <w:tr w:rsidR="002B5C4B" w:rsidRPr="002B5C4B" w14:paraId="7B7A6F02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CF0AD0A" w14:textId="5F6D3832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82B140D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Franklin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7AD1223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PENDLET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59D9344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9278DA3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D71A2AC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172K</w:t>
            </w:r>
          </w:p>
        </w:tc>
      </w:tr>
      <w:tr w:rsidR="002B5C4B" w:rsidRPr="002B5C4B" w14:paraId="3D6316BC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301875B" w14:textId="7C11B7B8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CB269A1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Mitchell Heights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38B087A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7D0F2A1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5F9012D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5CAEEA65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144K</w:t>
            </w:r>
          </w:p>
        </w:tc>
      </w:tr>
      <w:tr w:rsidR="002B5C4B" w:rsidRPr="002B5C4B" w14:paraId="306234BA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1D6BEF4F" w14:textId="4EC1FAB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0C86857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357A5C0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47E8FEA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663E3B1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122D56C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131K</w:t>
            </w:r>
          </w:p>
        </w:tc>
      </w:tr>
      <w:tr w:rsidR="002B5C4B" w:rsidRPr="002B5C4B" w14:paraId="6E4D165A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428D88A8" w14:textId="02BC157A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AC06624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Hurricane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21B51C9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D1D7CA2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F435347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4DEB186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 xml:space="preserve">$130K </w:t>
            </w:r>
          </w:p>
        </w:tc>
      </w:tr>
      <w:tr w:rsidR="002B5C4B" w:rsidRPr="002B5C4B" w14:paraId="6D919644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1E5F6F23" w14:textId="04909861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E374FAE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Romney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AF8A85E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HAMPSHIRE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05FF609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C6EB9F2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EE04A5D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122K</w:t>
            </w:r>
          </w:p>
        </w:tc>
      </w:tr>
      <w:tr w:rsidR="002B5C4B" w:rsidRPr="002B5C4B" w14:paraId="72CC6CF7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053EAFA9" w14:textId="3A32776A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0E58ABC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Star City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1082BD0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185720E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7752BFE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6525B638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112K</w:t>
            </w:r>
          </w:p>
        </w:tc>
      </w:tr>
      <w:tr w:rsidR="002B5C4B" w:rsidRPr="002B5C4B" w14:paraId="322A12DA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77D2BC7" w14:textId="3D1BF47E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8054870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Bath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DB8ADAE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MORGA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0EBC081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F44FBF7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4830A2D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112K</w:t>
            </w:r>
          </w:p>
        </w:tc>
      </w:tr>
      <w:tr w:rsidR="002B5C4B" w:rsidRPr="002B5C4B" w14:paraId="583622B7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1321F902" w14:textId="747F4BE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95A83F7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Martinsburg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0856416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BERKELEY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85D7329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417DD90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729BA5D7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103K</w:t>
            </w:r>
          </w:p>
        </w:tc>
      </w:tr>
      <w:tr w:rsidR="002B5C4B" w:rsidRPr="002B5C4B" w14:paraId="495240CF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FDE98D4" w14:textId="528FDDB8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999C866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Princeton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BA99A30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48D18EC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4020EBF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DFC7647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101K</w:t>
            </w:r>
          </w:p>
        </w:tc>
      </w:tr>
      <w:tr w:rsidR="002B5C4B" w:rsidRPr="002B5C4B" w14:paraId="19ADB498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738D15D2" w14:textId="7439BEF9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68B0437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Bolivar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E2D6D40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FC4FDBA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3469B5D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56C333F9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95K</w:t>
            </w:r>
          </w:p>
        </w:tc>
      </w:tr>
      <w:tr w:rsidR="002B5C4B" w:rsidRPr="002B5C4B" w14:paraId="4797E555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37F5FC97" w14:textId="66603C35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72E810BB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Wardensville</w:t>
            </w:r>
            <w:proofErr w:type="spellEnd"/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BD6DB01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HARDY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C9CA5FC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098683F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1E41F77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94K</w:t>
            </w:r>
          </w:p>
        </w:tc>
      </w:tr>
      <w:tr w:rsidR="002B5C4B" w:rsidRPr="002B5C4B" w14:paraId="364A625C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945C433" w14:textId="14F2B0DF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74849597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Eleanor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D6BC37C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A3728D0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1259951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5A778587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 xml:space="preserve">$94K </w:t>
            </w:r>
          </w:p>
        </w:tc>
      </w:tr>
      <w:tr w:rsidR="002B5C4B" w:rsidRPr="002B5C4B" w14:paraId="1E9A8790" w14:textId="77777777" w:rsidTr="002B5C4B">
        <w:trPr>
          <w:trHeight w:val="216"/>
        </w:trPr>
        <w:tc>
          <w:tcPr>
            <w:tcW w:w="625" w:type="dxa"/>
            <w:shd w:val="clear" w:color="auto" w:fill="FFF2CC"/>
            <w:noWrap/>
            <w:vAlign w:val="bottom"/>
          </w:tcPr>
          <w:p w14:paraId="5EAC46DA" w14:textId="3D7818E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1226F476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Jefferson County*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7B7D0F7B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07C7DFDE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9E3F6A2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5979540E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93K</w:t>
            </w:r>
          </w:p>
        </w:tc>
      </w:tr>
      <w:tr w:rsidR="002B5C4B" w:rsidRPr="002B5C4B" w14:paraId="0A6706DB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94F5710" w14:textId="4360311B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3CBB9AE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Paden City**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99F433F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TYLER &amp; WETZEL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DE3851B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C761FA4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5 &amp; 10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AA8D7AF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90K</w:t>
            </w:r>
          </w:p>
        </w:tc>
      </w:tr>
      <w:tr w:rsidR="002B5C4B" w:rsidRPr="002B5C4B" w14:paraId="6A650AB3" w14:textId="77777777" w:rsidTr="002B5C4B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D7EAE77" w14:textId="5C48B4D2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FF7D9D4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Bridgeport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26C889D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8C1A668" w14:textId="77777777" w:rsidR="002B5C4B" w:rsidRPr="002B5C4B" w:rsidRDefault="002B5C4B" w:rsidP="002B5C4B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819C689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3FE25F0B" w14:textId="77777777" w:rsidR="002B5C4B" w:rsidRPr="002B5C4B" w:rsidRDefault="002B5C4B" w:rsidP="002B5C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sz w:val="18"/>
                <w:szCs w:val="18"/>
              </w:rPr>
              <w:t>$90K</w:t>
            </w:r>
          </w:p>
        </w:tc>
      </w:tr>
    </w:tbl>
    <w:p w14:paraId="658F7F88" w14:textId="77777777" w:rsidR="002B5C4B" w:rsidRPr="002F185A" w:rsidRDefault="002B5C4B" w:rsidP="002B5C4B">
      <w:r w:rsidRPr="005A26B3">
        <w:rPr>
          <w:sz w:val="16"/>
          <w:szCs w:val="16"/>
        </w:rPr>
        <w:t>** Split Community</w:t>
      </w:r>
    </w:p>
    <w:p w14:paraId="71053C4D" w14:textId="77777777" w:rsidR="002B5C4B" w:rsidRPr="00DC71F6" w:rsidRDefault="002B5C4B" w:rsidP="00DF1C91">
      <w:pPr>
        <w:rPr>
          <w:b/>
          <w:bCs/>
          <w:u w:val="single"/>
        </w:rPr>
      </w:pPr>
    </w:p>
    <w:p w14:paraId="657E50D5" w14:textId="77777777" w:rsidR="002B5C4B" w:rsidRPr="00BE0E45" w:rsidRDefault="002B5C4B" w:rsidP="002B5C4B"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835"/>
        <w:gridCol w:w="810"/>
        <w:gridCol w:w="1350"/>
      </w:tblGrid>
      <w:tr w:rsidR="00907883" w:rsidRPr="00907883" w14:paraId="74594913" w14:textId="77777777" w:rsidTr="00907883">
        <w:trPr>
          <w:trHeight w:val="216"/>
        </w:trPr>
        <w:tc>
          <w:tcPr>
            <w:tcW w:w="590" w:type="dxa"/>
            <w:shd w:val="clear" w:color="auto" w:fill="366092"/>
            <w:vAlign w:val="center"/>
            <w:hideMark/>
          </w:tcPr>
          <w:p w14:paraId="1DC8C6A0" w14:textId="2D1F2CF5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835" w:type="dxa"/>
            <w:shd w:val="clear" w:color="auto" w:fill="366092"/>
            <w:vAlign w:val="center"/>
            <w:hideMark/>
          </w:tcPr>
          <w:p w14:paraId="3A789CCD" w14:textId="18FA94E2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Pr="005F732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60CB98DA" w14:textId="6B960BF2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350" w:type="dxa"/>
            <w:shd w:val="clear" w:color="auto" w:fill="366092"/>
            <w:vAlign w:val="center"/>
            <w:hideMark/>
          </w:tcPr>
          <w:p w14:paraId="7DB3C353" w14:textId="592BD8C2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Median Building Value in SFHA</w:t>
            </w:r>
          </w:p>
        </w:tc>
      </w:tr>
      <w:tr w:rsidR="00907883" w:rsidRPr="00907883" w14:paraId="2FC06952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0555CE8" w14:textId="7DB4CE1B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05DA05A1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Jefferso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101DA0A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4F1690DE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93K</w:t>
            </w:r>
          </w:p>
        </w:tc>
      </w:tr>
      <w:tr w:rsidR="00907883" w:rsidRPr="00907883" w14:paraId="2F1834F8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3952C02" w14:textId="1C53CC0F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0CC60B91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Morga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60C022F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05BC97CD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70K</w:t>
            </w:r>
          </w:p>
        </w:tc>
      </w:tr>
      <w:tr w:rsidR="00907883" w:rsidRPr="00907883" w14:paraId="28E748B0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EB4C8FD" w14:textId="55C824CE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088F62E9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Pendleto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73B5E7F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1BA520C8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62K</w:t>
            </w:r>
          </w:p>
        </w:tc>
      </w:tr>
      <w:tr w:rsidR="00907883" w:rsidRPr="00907883" w14:paraId="1B96D7CF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4BDC4BF9" w14:textId="7A38C601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5D5B6699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62262C8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20349077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 xml:space="preserve">$62K </w:t>
            </w:r>
          </w:p>
        </w:tc>
      </w:tr>
      <w:tr w:rsidR="00907883" w:rsidRPr="00907883" w14:paraId="7CF973EA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4E1EAFB" w14:textId="6F11060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6A005D4C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A625DB3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7AB14037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60K</w:t>
            </w:r>
          </w:p>
        </w:tc>
      </w:tr>
      <w:tr w:rsidR="00907883" w:rsidRPr="00907883" w14:paraId="384AAAE7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8E0D49E" w14:textId="7B212982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34496793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Berkeley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DC67B59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5276F2BA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58K</w:t>
            </w:r>
          </w:p>
        </w:tc>
      </w:tr>
      <w:tr w:rsidR="00907883" w:rsidRPr="00907883" w14:paraId="581C8854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38B37E3" w14:textId="424260E1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2EEBBC62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Monongalia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CC67BDB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758A5CF1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55K</w:t>
            </w:r>
          </w:p>
        </w:tc>
      </w:tr>
      <w:tr w:rsidR="00907883" w:rsidRPr="00907883" w14:paraId="1D6C83E7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9A6E53E" w14:textId="078B6CEF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72B5567C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Roane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278B2155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1F8A730D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54K</w:t>
            </w:r>
          </w:p>
        </w:tc>
      </w:tr>
      <w:tr w:rsidR="00907883" w:rsidRPr="00907883" w14:paraId="47284562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70D0803" w14:textId="0ADED476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79F945C9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Mineral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17A491D2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1F7ADACA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53K</w:t>
            </w:r>
          </w:p>
        </w:tc>
      </w:tr>
      <w:tr w:rsidR="00907883" w:rsidRPr="00907883" w14:paraId="11C66B79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EFA9DCF" w14:textId="218958DC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1F850CE8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Mario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63C2172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0BDBFEB0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53K</w:t>
            </w:r>
          </w:p>
        </w:tc>
      </w:tr>
      <w:tr w:rsidR="00907883" w:rsidRPr="00907883" w14:paraId="5D8F0F08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415CA04" w14:textId="2D22A6EC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52F3B2C0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Hancock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3F79097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5B72C8D2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51K</w:t>
            </w:r>
          </w:p>
        </w:tc>
      </w:tr>
      <w:tr w:rsidR="00907883" w:rsidRPr="00907883" w14:paraId="4D7056A8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4409194" w14:textId="256A6BA6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4C1DB547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Presto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54AAC74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5CC6B08F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50K</w:t>
            </w:r>
          </w:p>
        </w:tc>
      </w:tr>
      <w:tr w:rsidR="00907883" w:rsidRPr="00907883" w14:paraId="619C2309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9B95CC5" w14:textId="7EB096D1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0728E76F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Upshur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117A078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7273DAC1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49K</w:t>
            </w:r>
          </w:p>
        </w:tc>
      </w:tr>
      <w:tr w:rsidR="00907883" w:rsidRPr="00907883" w14:paraId="199EB7AB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3DF8F31A" w14:textId="5796D61F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1292F654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Marshall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BA1A7D6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33B09DB3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49K</w:t>
            </w:r>
          </w:p>
        </w:tc>
      </w:tr>
      <w:tr w:rsidR="00907883" w:rsidRPr="00907883" w14:paraId="6CC3421A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8F8D437" w14:textId="50A14963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7CF22B8D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Lewis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559CEB1E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7FF4C8AB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49K</w:t>
            </w:r>
          </w:p>
        </w:tc>
      </w:tr>
      <w:tr w:rsidR="00907883" w:rsidRPr="00907883" w14:paraId="5E5E5564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9CBD490" w14:textId="56894AE8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3BA64831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Grant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CD17CE3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4BB0F2C5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47K</w:t>
            </w:r>
          </w:p>
        </w:tc>
      </w:tr>
      <w:tr w:rsidR="00907883" w:rsidRPr="00907883" w14:paraId="761F5EA1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3FED7C2" w14:textId="6C0B8E5B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42A82609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5281B52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6EACCC1D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46K</w:t>
            </w:r>
          </w:p>
        </w:tc>
      </w:tr>
      <w:tr w:rsidR="00907883" w:rsidRPr="00907883" w14:paraId="1AA77C65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C7E4E7C" w14:textId="12611E5D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0495B89A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Wetzel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3D210ADB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37AA4861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46K</w:t>
            </w:r>
          </w:p>
        </w:tc>
      </w:tr>
      <w:tr w:rsidR="00907883" w:rsidRPr="00907883" w14:paraId="03995D1F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65BE94A" w14:textId="32D69F71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2F117102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1E72CDC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5CB0BEEC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 xml:space="preserve">$46K </w:t>
            </w:r>
          </w:p>
        </w:tc>
      </w:tr>
      <w:tr w:rsidR="00907883" w:rsidRPr="00907883" w14:paraId="3816485F" w14:textId="77777777" w:rsidTr="00907883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D962BA1" w14:textId="6EAF7ABB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835" w:type="dxa"/>
            <w:shd w:val="clear" w:color="auto" w:fill="FFF2CC"/>
            <w:noWrap/>
            <w:vAlign w:val="bottom"/>
            <w:hideMark/>
          </w:tcPr>
          <w:p w14:paraId="75149042" w14:textId="77777777" w:rsidR="00907883" w:rsidRPr="00907883" w:rsidRDefault="00907883" w:rsidP="00907883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Jackson County*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788AD193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0096E686" w14:textId="77777777" w:rsidR="00907883" w:rsidRPr="00907883" w:rsidRDefault="00907883" w:rsidP="00907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07883">
              <w:rPr>
                <w:rFonts w:ascii="Calibri" w:eastAsia="Times New Roman" w:hAnsi="Calibri" w:cs="Calibri"/>
                <w:sz w:val="18"/>
                <w:szCs w:val="18"/>
              </w:rPr>
              <w:t>$45K</w:t>
            </w:r>
          </w:p>
        </w:tc>
      </w:tr>
    </w:tbl>
    <w:p w14:paraId="679E5E66" w14:textId="7BA343F8" w:rsidR="007F58FA" w:rsidRDefault="007F58FA" w:rsidP="00DF1C91"/>
    <w:p w14:paraId="417380EC" w14:textId="0725B315" w:rsidR="00FB3532" w:rsidRDefault="00FB3532" w:rsidP="00DF1C91"/>
    <w:p w14:paraId="0618500A" w14:textId="2EBCC0C2" w:rsidR="006F6A2A" w:rsidRPr="00BE0E45" w:rsidRDefault="006F6A2A" w:rsidP="006F6A2A">
      <w:r w:rsidRPr="00721D76">
        <w:rPr>
          <w:i/>
          <w:iCs/>
        </w:rPr>
        <w:t xml:space="preserve">Top 20 </w:t>
      </w:r>
      <w:r>
        <w:rPr>
          <w:i/>
          <w:iCs/>
        </w:rPr>
        <w:t>Counties:</w:t>
      </w:r>
    </w:p>
    <w:tbl>
      <w:tblPr>
        <w:tblW w:w="4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295"/>
        <w:gridCol w:w="990"/>
        <w:gridCol w:w="1440"/>
      </w:tblGrid>
      <w:tr w:rsidR="006F6A2A" w:rsidRPr="00907883" w14:paraId="1E928E24" w14:textId="77777777" w:rsidTr="00601CE9">
        <w:trPr>
          <w:trHeight w:val="216"/>
        </w:trPr>
        <w:tc>
          <w:tcPr>
            <w:tcW w:w="590" w:type="dxa"/>
            <w:shd w:val="clear" w:color="auto" w:fill="366092"/>
            <w:vAlign w:val="center"/>
            <w:hideMark/>
          </w:tcPr>
          <w:p w14:paraId="6DC346ED" w14:textId="77777777" w:rsidR="006F6A2A" w:rsidRPr="00907883" w:rsidRDefault="006F6A2A" w:rsidP="00CA01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295" w:type="dxa"/>
            <w:shd w:val="clear" w:color="auto" w:fill="366092"/>
            <w:vAlign w:val="center"/>
            <w:hideMark/>
          </w:tcPr>
          <w:p w14:paraId="7784F43F" w14:textId="7FEB9B99" w:rsidR="006F6A2A" w:rsidRPr="00907883" w:rsidRDefault="00601CE9" w:rsidP="00CA01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990" w:type="dxa"/>
            <w:shd w:val="clear" w:color="auto" w:fill="366092"/>
            <w:vAlign w:val="center"/>
            <w:hideMark/>
          </w:tcPr>
          <w:p w14:paraId="429B025B" w14:textId="77777777" w:rsidR="006F6A2A" w:rsidRPr="00907883" w:rsidRDefault="006F6A2A" w:rsidP="00CA01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4FB6456F" w14:textId="77777777" w:rsidR="006F6A2A" w:rsidRPr="00907883" w:rsidRDefault="006F6A2A" w:rsidP="00CA01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Median Building Value in SFHA</w:t>
            </w:r>
          </w:p>
        </w:tc>
      </w:tr>
      <w:tr w:rsidR="00634F66" w:rsidRPr="00907883" w14:paraId="70FDB673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763B43F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4706C56E" w14:textId="2BF1C1D6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JEFFERSON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69D0E034" w14:textId="5250525C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0D362387" w14:textId="041D5564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97K</w:t>
            </w:r>
          </w:p>
        </w:tc>
      </w:tr>
      <w:tr w:rsidR="00634F66" w:rsidRPr="00907883" w14:paraId="6D68EDFD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504D53C3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41932E97" w14:textId="274C3864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MORGAN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466F2D06" w14:textId="6E746E9B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321F14AD" w14:textId="74618E67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79K</w:t>
            </w:r>
          </w:p>
        </w:tc>
      </w:tr>
      <w:tr w:rsidR="00634F66" w:rsidRPr="00907883" w14:paraId="5FA8BADE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D7EE524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38297503" w14:textId="43D4391B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WOOD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297AD353" w14:textId="03C432B0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6809EBD2" w14:textId="5DA104A5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63K</w:t>
            </w:r>
          </w:p>
        </w:tc>
      </w:tr>
      <w:tr w:rsidR="00634F66" w:rsidRPr="00907883" w14:paraId="57F82664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715BFD8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486DC292" w14:textId="275FED97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PENDLETON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35CE339B" w14:textId="18D93F84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429E8F9C" w14:textId="053C1845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63K</w:t>
            </w:r>
          </w:p>
        </w:tc>
      </w:tr>
      <w:tr w:rsidR="00634F66" w:rsidRPr="00907883" w14:paraId="63A1772B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5E5B88C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38E5B41E" w14:textId="1FAB0874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PUTNAM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5F3BB3E5" w14:textId="6166598F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10713F98" w14:textId="6D7BB8E0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63K</w:t>
            </w:r>
          </w:p>
        </w:tc>
      </w:tr>
      <w:tr w:rsidR="00634F66" w:rsidRPr="00907883" w14:paraId="235B46FC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4659B5D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09062A76" w14:textId="598C1508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4C97A504" w14:textId="2E869C0A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70A27479" w14:textId="3E7050DA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63K</w:t>
            </w:r>
          </w:p>
        </w:tc>
      </w:tr>
      <w:tr w:rsidR="00634F66" w:rsidRPr="00907883" w14:paraId="3F736774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FBF034A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5DEE349A" w14:textId="27F21357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MONONGALIA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1664E891" w14:textId="7D1D0458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383AB661" w14:textId="75DA8F30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58K</w:t>
            </w:r>
          </w:p>
        </w:tc>
      </w:tr>
      <w:tr w:rsidR="00634F66" w:rsidRPr="00907883" w14:paraId="050FC285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9549A2B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4DAB32F8" w14:textId="3A3C2127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3BCF3BA5" w14:textId="5D3CA691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183003D5" w14:textId="5CB41607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56K</w:t>
            </w:r>
          </w:p>
        </w:tc>
      </w:tr>
      <w:tr w:rsidR="00634F66" w:rsidRPr="00907883" w14:paraId="17D04FF1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8A62E60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2A4DEC59" w14:textId="06E3FC4D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UPSHUR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0A70D326" w14:textId="7ACEF997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256110DA" w14:textId="03BDF279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53K</w:t>
            </w:r>
          </w:p>
        </w:tc>
      </w:tr>
      <w:tr w:rsidR="00634F66" w:rsidRPr="00907883" w14:paraId="41A184B3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2D9794BD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2B31D560" w14:textId="3BF2D28F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MINERAL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31D39EFD" w14:textId="714A0BCA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1E8724F5" w14:textId="290BBCF6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53K</w:t>
            </w:r>
          </w:p>
        </w:tc>
      </w:tr>
      <w:tr w:rsidR="00634F66" w:rsidRPr="00907883" w14:paraId="6482121C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C6C9B9E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1D9AFF60" w14:textId="4C65896A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5E43CCD5" w14:textId="40B340FD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6A15E1BD" w14:textId="425CFB44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52K</w:t>
            </w:r>
          </w:p>
        </w:tc>
      </w:tr>
      <w:tr w:rsidR="00634F66" w:rsidRPr="00907883" w14:paraId="3CE331B0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CFD9F13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58CC931D" w14:textId="7EA751EA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MARION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3B349913" w14:textId="37D10673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6BE14A10" w14:textId="042027A3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51K</w:t>
            </w:r>
          </w:p>
        </w:tc>
      </w:tr>
      <w:tr w:rsidR="00634F66" w:rsidRPr="00907883" w14:paraId="5AF785F5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2F5F9BC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617AA877" w14:textId="748ECB41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BROOKE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399DD125" w14:textId="68F129C4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766D5234" w14:textId="609D5A13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51K</w:t>
            </w:r>
          </w:p>
        </w:tc>
      </w:tr>
      <w:tr w:rsidR="00634F66" w:rsidRPr="00907883" w14:paraId="3A4EA87E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4DAE596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3CA6A6AD" w14:textId="66C7E561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TUCKER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60550600" w14:textId="06DC22B1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38D40EF5" w14:textId="0F957E25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50K</w:t>
            </w:r>
          </w:p>
        </w:tc>
      </w:tr>
      <w:tr w:rsidR="00634F66" w:rsidRPr="00907883" w14:paraId="009334CF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6A2BB4B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5BF81E10" w14:textId="4B1201ED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ROANE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58A6225A" w14:textId="462B95A6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7880CF07" w14:textId="751512DA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49K</w:t>
            </w:r>
          </w:p>
        </w:tc>
      </w:tr>
      <w:tr w:rsidR="00634F66" w:rsidRPr="00907883" w14:paraId="36D8DA29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2A5DA704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65DD18AC" w14:textId="502DC0FC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6E086A1E" w14:textId="1118E7BC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53DBEB25" w14:textId="448124FD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49K</w:t>
            </w:r>
          </w:p>
        </w:tc>
      </w:tr>
      <w:tr w:rsidR="00634F66" w:rsidRPr="00907883" w14:paraId="19C2DC58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38362A11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10F8997B" w14:textId="2B040DEA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TAYLOR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2C24CC37" w14:textId="037ED664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1ABB2D3A" w14:textId="2974D80D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48K</w:t>
            </w:r>
          </w:p>
        </w:tc>
      </w:tr>
      <w:tr w:rsidR="00634F66" w:rsidRPr="00907883" w14:paraId="572DAA29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38BE060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082BBCDD" w14:textId="69E7F0A5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HANCOCK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10F912AD" w14:textId="33F36B8F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3E4E26A7" w14:textId="029131E9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46K</w:t>
            </w:r>
          </w:p>
        </w:tc>
      </w:tr>
      <w:tr w:rsidR="00634F66" w:rsidRPr="00907883" w14:paraId="55FED2C8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0DE5CA67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43928D49" w14:textId="78059EE5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LEWIS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68430860" w14:textId="1C720D64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6EA5496D" w14:textId="17345A30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46K</w:t>
            </w:r>
          </w:p>
        </w:tc>
      </w:tr>
      <w:tr w:rsidR="00634F66" w:rsidRPr="00907883" w14:paraId="249319CD" w14:textId="77777777" w:rsidTr="00601CE9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2BE929FC" w14:textId="77777777" w:rsidR="00634F66" w:rsidRPr="00907883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295" w:type="dxa"/>
            <w:shd w:val="clear" w:color="auto" w:fill="FBE4D5" w:themeFill="accent2" w:themeFillTint="33"/>
            <w:noWrap/>
            <w:vAlign w:val="bottom"/>
          </w:tcPr>
          <w:p w14:paraId="2AFC6E88" w14:textId="43340889" w:rsidR="00634F66" w:rsidRPr="00634F66" w:rsidRDefault="00634F66" w:rsidP="00634F6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PLEASANTS</w:t>
            </w:r>
          </w:p>
        </w:tc>
        <w:tc>
          <w:tcPr>
            <w:tcW w:w="990" w:type="dxa"/>
            <w:shd w:val="clear" w:color="auto" w:fill="FBE4D5" w:themeFill="accent2" w:themeFillTint="33"/>
            <w:noWrap/>
            <w:vAlign w:val="bottom"/>
          </w:tcPr>
          <w:p w14:paraId="312923E9" w14:textId="5E7870E5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auto" w:fill="FBE4D5" w:themeFill="accent2" w:themeFillTint="33"/>
            <w:noWrap/>
            <w:vAlign w:val="bottom"/>
          </w:tcPr>
          <w:p w14:paraId="12536695" w14:textId="4E74B32A" w:rsidR="00634F66" w:rsidRPr="00634F66" w:rsidRDefault="00634F66" w:rsidP="00634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34F66">
              <w:rPr>
                <w:rFonts w:ascii="Calibri" w:hAnsi="Calibri" w:cs="Calibri"/>
                <w:color w:val="000000"/>
                <w:sz w:val="18"/>
                <w:szCs w:val="18"/>
              </w:rPr>
              <w:t>$45K</w:t>
            </w:r>
          </w:p>
        </w:tc>
      </w:tr>
    </w:tbl>
    <w:p w14:paraId="4C53DBD5" w14:textId="482564DA" w:rsidR="00FB3532" w:rsidRDefault="00FB3532" w:rsidP="00DF1C91"/>
    <w:p w14:paraId="5D9ADD4E" w14:textId="1928D893" w:rsidR="00FB3532" w:rsidRDefault="00FB3532" w:rsidP="00DF1C91"/>
    <w:p w14:paraId="2A432125" w14:textId="2096CE9D" w:rsidR="00FB3532" w:rsidRDefault="00FB3532" w:rsidP="00DF1C91"/>
    <w:p w14:paraId="54811A2D" w14:textId="77D61293" w:rsidR="00F21678" w:rsidRDefault="00F21678" w:rsidP="00DF1C91"/>
    <w:p w14:paraId="6A93969F" w14:textId="3B065077" w:rsidR="00F21678" w:rsidRDefault="00F21678" w:rsidP="00DF1C91"/>
    <w:p w14:paraId="7C49C4FC" w14:textId="3516FCFF" w:rsidR="00F21678" w:rsidRDefault="00F21678" w:rsidP="00DF1C91"/>
    <w:p w14:paraId="4DF48972" w14:textId="3949A6D7" w:rsidR="00F21678" w:rsidRDefault="00F21678" w:rsidP="00DF1C91"/>
    <w:p w14:paraId="59926A6F" w14:textId="610A067B" w:rsidR="00F21678" w:rsidRDefault="00F21678" w:rsidP="00DF1C91"/>
    <w:p w14:paraId="58A77493" w14:textId="2B3007B7" w:rsidR="00F21678" w:rsidRDefault="00F21678" w:rsidP="00DF1C91"/>
    <w:p w14:paraId="6CA4C8ED" w14:textId="08BD16F3" w:rsidR="00F21678" w:rsidRDefault="00F21678" w:rsidP="00DF1C91"/>
    <w:p w14:paraId="59261CA7" w14:textId="26260B3C" w:rsidR="00F21678" w:rsidRDefault="00F21678" w:rsidP="00DF1C91"/>
    <w:p w14:paraId="1C89CB19" w14:textId="6D4150CD" w:rsidR="00F21678" w:rsidRDefault="00F21678" w:rsidP="00DF1C91"/>
    <w:p w14:paraId="7DC5B6B0" w14:textId="24FE85A2" w:rsidR="00F21678" w:rsidRDefault="00F21678" w:rsidP="00DF1C91"/>
    <w:p w14:paraId="53596FE4" w14:textId="29266814" w:rsidR="00F21678" w:rsidRDefault="00F21678" w:rsidP="00DF1C91"/>
    <w:p w14:paraId="41739079" w14:textId="097A3732" w:rsidR="00F21678" w:rsidRDefault="00F21678" w:rsidP="00DF1C91"/>
    <w:p w14:paraId="30A42659" w14:textId="245FEC1E" w:rsidR="00F21678" w:rsidRDefault="00F21678" w:rsidP="00DF1C91"/>
    <w:p w14:paraId="0EF1EED4" w14:textId="77777777" w:rsidR="00F21678" w:rsidRDefault="00F21678" w:rsidP="00DF1C91"/>
    <w:p w14:paraId="506E0A22" w14:textId="528C9B8C" w:rsidR="00656328" w:rsidRDefault="00656328" w:rsidP="00656328">
      <w:pPr>
        <w:rPr>
          <w:b/>
          <w:bCs/>
          <w:u w:val="single"/>
        </w:rPr>
      </w:pPr>
      <w:r w:rsidRPr="00DC71F6">
        <w:rPr>
          <w:b/>
          <w:bCs/>
          <w:u w:val="single"/>
        </w:rPr>
        <w:lastRenderedPageBreak/>
        <w:t>Median Values</w:t>
      </w:r>
      <w:r>
        <w:rPr>
          <w:b/>
          <w:bCs/>
          <w:u w:val="single"/>
        </w:rPr>
        <w:t xml:space="preserve"> for Single Family </w:t>
      </w:r>
      <w:r w:rsidR="004919C8" w:rsidRPr="004919C8">
        <w:rPr>
          <w:b/>
          <w:bCs/>
          <w:u w:val="single"/>
        </w:rPr>
        <w:t xml:space="preserve">Dwellings </w:t>
      </w:r>
      <w:r>
        <w:rPr>
          <w:b/>
          <w:bCs/>
          <w:u w:val="single"/>
        </w:rPr>
        <w:t xml:space="preserve">(RES1) </w:t>
      </w:r>
      <w:r w:rsidRPr="00DC71F6">
        <w:rPr>
          <w:b/>
          <w:bCs/>
          <w:u w:val="single"/>
        </w:rPr>
        <w:t>in the SFHA</w:t>
      </w:r>
      <w:r>
        <w:rPr>
          <w:b/>
          <w:bCs/>
          <w:u w:val="single"/>
        </w:rPr>
        <w:t xml:space="preserve"> (Top 20):</w:t>
      </w:r>
    </w:p>
    <w:p w14:paraId="6C6E2435" w14:textId="3BD1A814" w:rsidR="00410A7B" w:rsidRPr="00A66308" w:rsidRDefault="00410A7B" w:rsidP="00FB3532">
      <w:pPr>
        <w:spacing w:after="0"/>
        <w:rPr>
          <w:b/>
          <w:bCs/>
          <w:i/>
          <w:iCs/>
        </w:rPr>
      </w:pPr>
      <w:r w:rsidRPr="00A66308">
        <w:rPr>
          <w:b/>
          <w:bCs/>
          <w:i/>
          <w:iCs/>
        </w:rPr>
        <w:t>The median value for residential units in the U.S. is $230K while it is $123K for West Virginia</w:t>
      </w:r>
      <w:r w:rsidR="00473DCD">
        <w:rPr>
          <w:rStyle w:val="FootnoteReference"/>
          <w:b/>
          <w:bCs/>
          <w:i/>
          <w:iCs/>
        </w:rPr>
        <w:footnoteReference w:id="1"/>
      </w:r>
      <w:r w:rsidRPr="00A66308">
        <w:rPr>
          <w:b/>
          <w:bCs/>
          <w:i/>
          <w:iCs/>
        </w:rPr>
        <w:t>.</w:t>
      </w:r>
    </w:p>
    <w:p w14:paraId="24625BF2" w14:textId="6C5B5491" w:rsidR="00410A7B" w:rsidRPr="00A66308" w:rsidRDefault="00611748" w:rsidP="00FB3532">
      <w:pPr>
        <w:spacing w:after="0"/>
        <w:rPr>
          <w:b/>
          <w:bCs/>
          <w:i/>
          <w:iCs/>
        </w:rPr>
      </w:pPr>
      <w:r w:rsidRPr="00A66308">
        <w:rPr>
          <w:b/>
          <w:bCs/>
          <w:i/>
          <w:iCs/>
        </w:rPr>
        <w:t>The median building value of dwelling structures (RES1) located in state’s SFHA is $44K.</w:t>
      </w:r>
    </w:p>
    <w:p w14:paraId="06C82D80" w14:textId="77777777" w:rsidR="00FB3532" w:rsidRPr="00410A7B" w:rsidRDefault="00FB3532" w:rsidP="00FB3532">
      <w:pPr>
        <w:spacing w:after="0"/>
      </w:pPr>
    </w:p>
    <w:p w14:paraId="773824AB" w14:textId="2B101E2D" w:rsidR="0035523E" w:rsidRPr="0035523E" w:rsidRDefault="0035523E" w:rsidP="00656328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78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5"/>
        <w:gridCol w:w="1620"/>
        <w:gridCol w:w="1890"/>
        <w:gridCol w:w="1440"/>
        <w:gridCol w:w="810"/>
        <w:gridCol w:w="1440"/>
      </w:tblGrid>
      <w:tr w:rsidR="008574C3" w:rsidRPr="008574C3" w14:paraId="4F75284B" w14:textId="77777777" w:rsidTr="008574C3">
        <w:trPr>
          <w:trHeight w:val="216"/>
        </w:trPr>
        <w:tc>
          <w:tcPr>
            <w:tcW w:w="625" w:type="dxa"/>
            <w:shd w:val="clear" w:color="auto" w:fill="366092"/>
            <w:vAlign w:val="center"/>
            <w:hideMark/>
          </w:tcPr>
          <w:p w14:paraId="2E40E3D6" w14:textId="02B61464" w:rsidR="008574C3" w:rsidRPr="008574C3" w:rsidRDefault="008574C3" w:rsidP="008574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620" w:type="dxa"/>
            <w:shd w:val="clear" w:color="auto" w:fill="366092"/>
            <w:vAlign w:val="center"/>
            <w:hideMark/>
          </w:tcPr>
          <w:p w14:paraId="0A715A6B" w14:textId="0864293B" w:rsidR="008574C3" w:rsidRPr="008574C3" w:rsidRDefault="008574C3" w:rsidP="008574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890" w:type="dxa"/>
            <w:shd w:val="clear" w:color="auto" w:fill="366092"/>
            <w:vAlign w:val="center"/>
            <w:hideMark/>
          </w:tcPr>
          <w:p w14:paraId="39A66DE6" w14:textId="46287B24" w:rsidR="008574C3" w:rsidRPr="008574C3" w:rsidRDefault="008574C3" w:rsidP="008574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40D2DEC8" w14:textId="64EF52C8" w:rsidR="008574C3" w:rsidRPr="008574C3" w:rsidRDefault="008574C3" w:rsidP="008574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74B96A68" w14:textId="7417711D" w:rsidR="008574C3" w:rsidRPr="008574C3" w:rsidRDefault="008574C3" w:rsidP="008574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B5C4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08340A20" w14:textId="1F1E55D6" w:rsidR="008574C3" w:rsidRPr="008574C3" w:rsidRDefault="008574C3" w:rsidP="008574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Median 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Dwelling </w:t>
            </w:r>
            <w:r w:rsidRPr="008574C3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Building Value RES 1</w:t>
            </w:r>
          </w:p>
        </w:tc>
      </w:tr>
      <w:tr w:rsidR="00BF4E46" w:rsidRPr="008574C3" w14:paraId="60A3C328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5C97A7B3" w14:textId="7BF65EBC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10971CB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Hurricane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25F4493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BD68E59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11FC918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B72729D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 xml:space="preserve">$204K </w:t>
            </w:r>
          </w:p>
        </w:tc>
      </w:tr>
      <w:tr w:rsidR="00BF4E46" w:rsidRPr="008574C3" w14:paraId="2E1D5B23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0582B25F" w14:textId="359D5246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2019C04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Winfield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2CAED18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PUTNAM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DF66892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1167205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5210083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 xml:space="preserve">$180K </w:t>
            </w:r>
          </w:p>
        </w:tc>
      </w:tr>
      <w:tr w:rsidR="00BF4E46" w:rsidRPr="008574C3" w14:paraId="3110FD72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373E1460" w14:textId="6F6A2A8F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3A0655D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Shepherdstow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B5D8D5C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F04BD76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3E55D2B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133F37E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173K</w:t>
            </w:r>
          </w:p>
        </w:tc>
      </w:tr>
      <w:tr w:rsidR="00BF4E46" w:rsidRPr="008574C3" w14:paraId="586A3B97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73D7BBA1" w14:textId="56EF95B3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3645F8B0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56252AD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80A8F6A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82CA3CE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3950EEC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158K</w:t>
            </w:r>
          </w:p>
        </w:tc>
      </w:tr>
      <w:tr w:rsidR="00BF4E46" w:rsidRPr="008574C3" w14:paraId="6507A149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7E7CF11C" w14:textId="404EE7A4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A3AB689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Mitchell Heights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97966E2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LOGA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16CC006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40F6A70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E7336BC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144K</w:t>
            </w:r>
          </w:p>
        </w:tc>
      </w:tr>
      <w:tr w:rsidR="00BF4E46" w:rsidRPr="008574C3" w14:paraId="0E049D92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70C3694C" w14:textId="2E1962D5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3AB8B83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Star City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713E0A8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09E4C20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3DB18DB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7554A00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112K</w:t>
            </w:r>
          </w:p>
        </w:tc>
      </w:tr>
      <w:tr w:rsidR="00BF4E46" w:rsidRPr="008574C3" w14:paraId="5DC7464B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621DAD06" w14:textId="1EF16092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783A7DB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Harpers Ferry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00CB4CE3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2514927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37028D9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0DBDD58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110K</w:t>
            </w:r>
          </w:p>
        </w:tc>
      </w:tr>
      <w:tr w:rsidR="00BF4E46" w:rsidRPr="008574C3" w14:paraId="638F07A9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40E09678" w14:textId="2D1276B0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02F950AA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Martinsburg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1983FC8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BERKELEY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8D3B413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CB01445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A066CF6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103K</w:t>
            </w:r>
          </w:p>
        </w:tc>
      </w:tr>
      <w:tr w:rsidR="00BF4E46" w:rsidRPr="008574C3" w14:paraId="36570FC7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0125C6A0" w14:textId="386019E0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1418EA4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Wardensville</w:t>
            </w:r>
            <w:proofErr w:type="spellEnd"/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B09EAFD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HARDY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688E734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7D1A9EB6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147B0D2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94K</w:t>
            </w:r>
          </w:p>
        </w:tc>
      </w:tr>
      <w:tr w:rsidR="00BF4E46" w:rsidRPr="008574C3" w14:paraId="438B9391" w14:textId="77777777" w:rsidTr="008574C3">
        <w:trPr>
          <w:trHeight w:val="216"/>
        </w:trPr>
        <w:tc>
          <w:tcPr>
            <w:tcW w:w="625" w:type="dxa"/>
            <w:shd w:val="clear" w:color="auto" w:fill="FFF2CC"/>
            <w:noWrap/>
            <w:vAlign w:val="bottom"/>
          </w:tcPr>
          <w:p w14:paraId="45051491" w14:textId="59CD7B58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20" w:type="dxa"/>
            <w:shd w:val="clear" w:color="auto" w:fill="FFF2CC"/>
            <w:noWrap/>
            <w:vAlign w:val="bottom"/>
            <w:hideMark/>
          </w:tcPr>
          <w:p w14:paraId="6EF2EAB8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Jefferson County*</w:t>
            </w:r>
          </w:p>
        </w:tc>
        <w:tc>
          <w:tcPr>
            <w:tcW w:w="1890" w:type="dxa"/>
            <w:shd w:val="clear" w:color="auto" w:fill="FFF2CC"/>
            <w:noWrap/>
            <w:vAlign w:val="bottom"/>
            <w:hideMark/>
          </w:tcPr>
          <w:p w14:paraId="78239232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07AC8406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00519766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5529E6E4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94K</w:t>
            </w:r>
          </w:p>
        </w:tc>
      </w:tr>
      <w:tr w:rsidR="00BF4E46" w:rsidRPr="008574C3" w14:paraId="71B89D0E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5CA908A0" w14:textId="3B01B80F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BBCD1FE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Weirton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5D0DE61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BROOKE &amp; HANCOCK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8F018A9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DEEFB1C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11 &amp; 1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4245AB5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92K</w:t>
            </w:r>
          </w:p>
        </w:tc>
      </w:tr>
      <w:tr w:rsidR="00BF4E46" w:rsidRPr="008574C3" w14:paraId="6D291DCA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526E10FB" w14:textId="4BFEF02A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38E406D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Bath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634A8E3B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MORGA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E3F5835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F27BCE0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285AC20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92K</w:t>
            </w:r>
          </w:p>
        </w:tc>
      </w:tr>
      <w:tr w:rsidR="00BF4E46" w:rsidRPr="008574C3" w14:paraId="3489CED8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5D68CA3D" w14:textId="0E50577F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82369BE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Bolivar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219C60DD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JEFFERS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73CB2AA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E9ED5F6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E830CAA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86K</w:t>
            </w:r>
          </w:p>
        </w:tc>
      </w:tr>
      <w:tr w:rsidR="00BF4E46" w:rsidRPr="008574C3" w14:paraId="387478E4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25D0FC54" w14:textId="3B396D9E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5D6CDD68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Franklin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3476D625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PENDLET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E020A7B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F58DDA3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F3B7E98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81K</w:t>
            </w:r>
          </w:p>
        </w:tc>
      </w:tr>
      <w:tr w:rsidR="00BF4E46" w:rsidRPr="008574C3" w14:paraId="1E5D0656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674E9D57" w14:textId="252F0F02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DF6FCA1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Bridgeport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17468728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7BBB4C5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71295A0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F02ED79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79K</w:t>
            </w:r>
          </w:p>
        </w:tc>
      </w:tr>
      <w:tr w:rsidR="00BF4E46" w:rsidRPr="008574C3" w14:paraId="0C2F57DB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71C8E0BD" w14:textId="195F7394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4262A826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Bethany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DD98C73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BROOKE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DEDFF06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E5D94EC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726F26E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76K</w:t>
            </w:r>
          </w:p>
        </w:tc>
      </w:tr>
      <w:tr w:rsidR="00BF4E46" w:rsidRPr="008574C3" w14:paraId="48AB6069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0F4A23A2" w14:textId="7DE1C2EA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A45C4BC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Pleasant Valley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19933B1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MARION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D60ED81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0A8476C3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6CCC4EC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74K</w:t>
            </w:r>
          </w:p>
        </w:tc>
      </w:tr>
      <w:tr w:rsidR="00BF4E46" w:rsidRPr="008574C3" w14:paraId="5A92B7EC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719E6B57" w14:textId="58FF762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6588E895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Paden City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504F7F42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TYLER &amp; WETZEL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4D1ECBB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4738F09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5 &amp; 1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0432296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73K</w:t>
            </w:r>
          </w:p>
        </w:tc>
      </w:tr>
      <w:tr w:rsidR="00BF4E46" w:rsidRPr="008574C3" w14:paraId="562FEBB0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49A6B412" w14:textId="5B64ACC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1B57007D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Huntington**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73BA8F1A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CABELL &amp; WAYNE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710D487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BB61117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2 &amp; 2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2BA7539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71K</w:t>
            </w:r>
          </w:p>
        </w:tc>
      </w:tr>
      <w:tr w:rsidR="00BF4E46" w:rsidRPr="008574C3" w14:paraId="70B99995" w14:textId="77777777" w:rsidTr="008574C3">
        <w:trPr>
          <w:trHeight w:val="216"/>
        </w:trPr>
        <w:tc>
          <w:tcPr>
            <w:tcW w:w="625" w:type="dxa"/>
            <w:shd w:val="clear" w:color="auto" w:fill="D9E1F2"/>
            <w:noWrap/>
            <w:vAlign w:val="bottom"/>
          </w:tcPr>
          <w:p w14:paraId="0771B2EE" w14:textId="40453CBD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620" w:type="dxa"/>
            <w:shd w:val="clear" w:color="auto" w:fill="D9E1F2"/>
            <w:noWrap/>
            <w:vAlign w:val="bottom"/>
            <w:hideMark/>
          </w:tcPr>
          <w:p w14:paraId="2FEA0ED5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Vienna</w:t>
            </w:r>
          </w:p>
        </w:tc>
        <w:tc>
          <w:tcPr>
            <w:tcW w:w="1890" w:type="dxa"/>
            <w:shd w:val="clear" w:color="auto" w:fill="D9E1F2"/>
            <w:noWrap/>
            <w:vAlign w:val="bottom"/>
            <w:hideMark/>
          </w:tcPr>
          <w:p w14:paraId="4147C7F6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WOOD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9CF0640" w14:textId="77777777" w:rsidR="00BF4E46" w:rsidRPr="008574C3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62FB5F2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F63BF95" w14:textId="77777777" w:rsidR="00BF4E46" w:rsidRPr="008574C3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sz w:val="18"/>
                <w:szCs w:val="18"/>
              </w:rPr>
              <w:t>$69K</w:t>
            </w:r>
          </w:p>
        </w:tc>
      </w:tr>
    </w:tbl>
    <w:p w14:paraId="04065B2C" w14:textId="488F8217" w:rsidR="009E4F38" w:rsidRDefault="009E4F38" w:rsidP="009E4F38">
      <w:pPr>
        <w:rPr>
          <w:sz w:val="16"/>
          <w:szCs w:val="16"/>
        </w:rPr>
      </w:pPr>
      <w:r w:rsidRPr="005A26B3">
        <w:rPr>
          <w:sz w:val="16"/>
          <w:szCs w:val="16"/>
        </w:rPr>
        <w:t>** Split Community</w:t>
      </w:r>
    </w:p>
    <w:p w14:paraId="447E7902" w14:textId="42F51499" w:rsidR="00D7458F" w:rsidRDefault="00D7458F" w:rsidP="009E4F38">
      <w:pPr>
        <w:rPr>
          <w:sz w:val="16"/>
          <w:szCs w:val="16"/>
        </w:rPr>
      </w:pPr>
    </w:p>
    <w:p w14:paraId="4F240760" w14:textId="343BC6E4" w:rsidR="00D7458F" w:rsidRDefault="00D7458F" w:rsidP="009E4F38">
      <w:pPr>
        <w:rPr>
          <w:sz w:val="16"/>
          <w:szCs w:val="16"/>
        </w:rPr>
      </w:pPr>
    </w:p>
    <w:p w14:paraId="7449EA92" w14:textId="52B8E9C2" w:rsidR="00D7458F" w:rsidRDefault="00D7458F" w:rsidP="009E4F38">
      <w:pPr>
        <w:rPr>
          <w:sz w:val="16"/>
          <w:szCs w:val="16"/>
        </w:rPr>
      </w:pPr>
    </w:p>
    <w:p w14:paraId="1AECA819" w14:textId="03F97AC9" w:rsidR="00D7458F" w:rsidRDefault="00D7458F" w:rsidP="009E4F38">
      <w:pPr>
        <w:rPr>
          <w:sz w:val="16"/>
          <w:szCs w:val="16"/>
        </w:rPr>
      </w:pPr>
    </w:p>
    <w:p w14:paraId="14E8313C" w14:textId="2AB597D3" w:rsidR="00D7458F" w:rsidRDefault="00D7458F" w:rsidP="009E4F38">
      <w:pPr>
        <w:rPr>
          <w:sz w:val="16"/>
          <w:szCs w:val="16"/>
        </w:rPr>
      </w:pPr>
    </w:p>
    <w:p w14:paraId="138E4901" w14:textId="54936C8D" w:rsidR="00D7458F" w:rsidRDefault="00D7458F" w:rsidP="009E4F38">
      <w:pPr>
        <w:rPr>
          <w:sz w:val="16"/>
          <w:szCs w:val="16"/>
        </w:rPr>
      </w:pPr>
    </w:p>
    <w:p w14:paraId="36B8381D" w14:textId="544D70AC" w:rsidR="00D7458F" w:rsidRDefault="00D7458F" w:rsidP="009E4F38">
      <w:pPr>
        <w:rPr>
          <w:sz w:val="16"/>
          <w:szCs w:val="16"/>
        </w:rPr>
      </w:pPr>
    </w:p>
    <w:p w14:paraId="39E862E8" w14:textId="232731C1" w:rsidR="00D7458F" w:rsidRDefault="00D7458F" w:rsidP="009E4F38">
      <w:pPr>
        <w:rPr>
          <w:sz w:val="16"/>
          <w:szCs w:val="16"/>
        </w:rPr>
      </w:pPr>
    </w:p>
    <w:p w14:paraId="31AC79ED" w14:textId="40CE5782" w:rsidR="00D7458F" w:rsidRDefault="00D7458F" w:rsidP="009E4F38">
      <w:pPr>
        <w:rPr>
          <w:sz w:val="16"/>
          <w:szCs w:val="16"/>
        </w:rPr>
      </w:pPr>
    </w:p>
    <w:p w14:paraId="46FFEAF8" w14:textId="62E616A4" w:rsidR="00D7458F" w:rsidRDefault="00D7458F" w:rsidP="009E4F38">
      <w:pPr>
        <w:rPr>
          <w:sz w:val="16"/>
          <w:szCs w:val="16"/>
        </w:rPr>
      </w:pPr>
    </w:p>
    <w:p w14:paraId="2FFF76A8" w14:textId="77777777" w:rsidR="00D7458F" w:rsidRPr="002F185A" w:rsidRDefault="00D7458F" w:rsidP="009E4F38"/>
    <w:p w14:paraId="5DB42BB5" w14:textId="77777777" w:rsidR="0035523E" w:rsidRPr="00BE0E45" w:rsidRDefault="0035523E" w:rsidP="0035523E">
      <w:r w:rsidRPr="00721D76">
        <w:rPr>
          <w:i/>
          <w:iCs/>
        </w:rPr>
        <w:lastRenderedPageBreak/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4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745"/>
        <w:gridCol w:w="900"/>
        <w:gridCol w:w="1350"/>
      </w:tblGrid>
      <w:tr w:rsidR="0035523E" w:rsidRPr="0035523E" w14:paraId="0AC64889" w14:textId="77777777" w:rsidTr="0035523E">
        <w:trPr>
          <w:trHeight w:val="216"/>
        </w:trPr>
        <w:tc>
          <w:tcPr>
            <w:tcW w:w="590" w:type="dxa"/>
            <w:shd w:val="clear" w:color="auto" w:fill="366092"/>
            <w:vAlign w:val="center"/>
            <w:hideMark/>
          </w:tcPr>
          <w:p w14:paraId="715FB9B9" w14:textId="68C649BD" w:rsidR="0035523E" w:rsidRPr="0035523E" w:rsidRDefault="0035523E" w:rsidP="003552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745" w:type="dxa"/>
            <w:shd w:val="clear" w:color="auto" w:fill="366092"/>
            <w:vAlign w:val="center"/>
            <w:hideMark/>
          </w:tcPr>
          <w:p w14:paraId="0064D9F6" w14:textId="37140BF0" w:rsidR="0035523E" w:rsidRPr="0035523E" w:rsidRDefault="0035523E" w:rsidP="003552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  <w:r w:rsidRPr="005F7329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Unincorporated</w:t>
            </w:r>
          </w:p>
        </w:tc>
        <w:tc>
          <w:tcPr>
            <w:tcW w:w="900" w:type="dxa"/>
            <w:shd w:val="clear" w:color="auto" w:fill="366092"/>
            <w:vAlign w:val="center"/>
            <w:hideMark/>
          </w:tcPr>
          <w:p w14:paraId="70ED25D7" w14:textId="771C3735" w:rsidR="0035523E" w:rsidRPr="0035523E" w:rsidRDefault="0035523E" w:rsidP="003552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350" w:type="dxa"/>
            <w:shd w:val="clear" w:color="auto" w:fill="366092"/>
            <w:vAlign w:val="center"/>
            <w:hideMark/>
          </w:tcPr>
          <w:p w14:paraId="54D1AC27" w14:textId="3E204571" w:rsidR="0035523E" w:rsidRPr="0035523E" w:rsidRDefault="0035523E" w:rsidP="003552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Median 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Dwelling </w:t>
            </w:r>
            <w:r w:rsidRPr="008574C3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Building Value RES 1</w:t>
            </w:r>
          </w:p>
        </w:tc>
      </w:tr>
      <w:tr w:rsidR="00BF4E46" w:rsidRPr="0035523E" w14:paraId="7B4541CF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3D9669D" w14:textId="55D3D39F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764293BC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Jefferson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33ABD393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61E07715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94K</w:t>
            </w:r>
          </w:p>
        </w:tc>
      </w:tr>
      <w:tr w:rsidR="00BF4E46" w:rsidRPr="0035523E" w14:paraId="03A933B8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2AFA9298" w14:textId="3A6A67EF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69D69660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Morgan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4018D2EE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1360CD1B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65K</w:t>
            </w:r>
          </w:p>
        </w:tc>
      </w:tr>
      <w:tr w:rsidR="00BF4E46" w:rsidRPr="0035523E" w14:paraId="51F41E16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D31C215" w14:textId="1F220841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48EF67DC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Pendleton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109ABB4C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1B100DF5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60K</w:t>
            </w:r>
          </w:p>
        </w:tc>
      </w:tr>
      <w:tr w:rsidR="00BF4E46" w:rsidRPr="0035523E" w14:paraId="3E016909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D3300AB" w14:textId="77A36393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48AD6F52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0246509E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5E8F6423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 xml:space="preserve">$58K </w:t>
            </w:r>
          </w:p>
        </w:tc>
      </w:tr>
      <w:tr w:rsidR="00BF4E46" w:rsidRPr="0035523E" w14:paraId="25D600FB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7275257" w14:textId="523006EC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1A8EA5CE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Berkeley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4F05BA38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29C5D701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57K</w:t>
            </w:r>
          </w:p>
        </w:tc>
      </w:tr>
      <w:tr w:rsidR="00BF4E46" w:rsidRPr="0035523E" w14:paraId="55770996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DF058D4" w14:textId="178663C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288C86F9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5615DAE4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1F7B3A44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55K</w:t>
            </w:r>
          </w:p>
        </w:tc>
      </w:tr>
      <w:tr w:rsidR="00BF4E46" w:rsidRPr="0035523E" w14:paraId="78868443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2B792E3" w14:textId="19AE8D2E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678AEEAC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Roane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1A01565D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405ADABE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53K</w:t>
            </w:r>
          </w:p>
        </w:tc>
      </w:tr>
      <w:tr w:rsidR="00BF4E46" w:rsidRPr="0035523E" w14:paraId="4BC864F6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B8CE4FE" w14:textId="586AE6EA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4739B86B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Marion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6A13CAC1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14563F55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53K</w:t>
            </w:r>
          </w:p>
        </w:tc>
      </w:tr>
      <w:tr w:rsidR="00BF4E46" w:rsidRPr="0035523E" w14:paraId="0E482602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1D61D56" w14:textId="18298A9C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6E3062A0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Hancock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5BC43F22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12B6EA53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51K</w:t>
            </w:r>
          </w:p>
        </w:tc>
      </w:tr>
      <w:tr w:rsidR="00BF4E46" w:rsidRPr="0035523E" w14:paraId="14886A65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0E6C285" w14:textId="0CB72FDB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2FC106BD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Mineral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71EF91BC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0EB6C3F6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50K</w:t>
            </w:r>
          </w:p>
        </w:tc>
      </w:tr>
      <w:tr w:rsidR="00BF4E46" w:rsidRPr="0035523E" w14:paraId="61E36E90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506656BE" w14:textId="6AB3AC56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011A9DC1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Monongalia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164BA669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6F3BBD8B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50K</w:t>
            </w:r>
          </w:p>
        </w:tc>
      </w:tr>
      <w:tr w:rsidR="00BF4E46" w:rsidRPr="0035523E" w14:paraId="5A9A07C7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D1567E5" w14:textId="09E75FE6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693FB75F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Preston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55E0D3FD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2D31626F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47K</w:t>
            </w:r>
          </w:p>
        </w:tc>
      </w:tr>
      <w:tr w:rsidR="00BF4E46" w:rsidRPr="0035523E" w14:paraId="58A9439D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22933C2" w14:textId="0C56A950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61B38AD7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Upshur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542323DA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632334B1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46K</w:t>
            </w:r>
          </w:p>
        </w:tc>
      </w:tr>
      <w:tr w:rsidR="00BF4E46" w:rsidRPr="0035523E" w14:paraId="34FA24D7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093CBA7" w14:textId="73AA22B9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70F8BBE7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Marshall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165659A4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09B9B8FB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45K</w:t>
            </w:r>
          </w:p>
        </w:tc>
      </w:tr>
      <w:tr w:rsidR="00BF4E46" w:rsidRPr="0035523E" w14:paraId="63A6C5CC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B6413A9" w14:textId="61030A0B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49532624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1ADB3504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668DA95A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 xml:space="preserve">$44K </w:t>
            </w:r>
          </w:p>
        </w:tc>
      </w:tr>
      <w:tr w:rsidR="00BF4E46" w:rsidRPr="0035523E" w14:paraId="5B60611C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0FFF16BA" w14:textId="4CA52522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48179B76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Grant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0F47FD06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57C27DC9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44K</w:t>
            </w:r>
          </w:p>
        </w:tc>
      </w:tr>
      <w:tr w:rsidR="00BF4E46" w:rsidRPr="0035523E" w14:paraId="526E5739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1B7A47E4" w14:textId="768E5AB8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3D24ABB4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48FD809D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403BD530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44K</w:t>
            </w:r>
          </w:p>
        </w:tc>
      </w:tr>
      <w:tr w:rsidR="00BF4E46" w:rsidRPr="0035523E" w14:paraId="4EB428D6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6E14F5CE" w14:textId="4E3B4F16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3526C058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Jackson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6C1CE606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2BB15FC7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43K</w:t>
            </w:r>
          </w:p>
        </w:tc>
      </w:tr>
      <w:tr w:rsidR="00BF4E46" w:rsidRPr="0035523E" w14:paraId="53776F3C" w14:textId="77777777" w:rsidTr="00BF4E46">
        <w:trPr>
          <w:trHeight w:val="216"/>
        </w:trPr>
        <w:tc>
          <w:tcPr>
            <w:tcW w:w="590" w:type="dxa"/>
            <w:shd w:val="clear" w:color="auto" w:fill="FFF2CC"/>
            <w:noWrap/>
            <w:vAlign w:val="bottom"/>
          </w:tcPr>
          <w:p w14:paraId="708F87E2" w14:textId="5455DDC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745" w:type="dxa"/>
            <w:shd w:val="clear" w:color="auto" w:fill="FFF2CC"/>
            <w:noWrap/>
            <w:vAlign w:val="bottom"/>
            <w:hideMark/>
          </w:tcPr>
          <w:p w14:paraId="4D5CE9C1" w14:textId="77777777" w:rsidR="00BF4E46" w:rsidRPr="0035523E" w:rsidRDefault="00BF4E46" w:rsidP="00BF4E46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Wetzel County*</w:t>
            </w:r>
          </w:p>
        </w:tc>
        <w:tc>
          <w:tcPr>
            <w:tcW w:w="900" w:type="dxa"/>
            <w:shd w:val="clear" w:color="auto" w:fill="FFF2CC"/>
            <w:noWrap/>
            <w:vAlign w:val="bottom"/>
            <w:hideMark/>
          </w:tcPr>
          <w:p w14:paraId="649D053B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76DE9141" w14:textId="77777777" w:rsidR="00BF4E46" w:rsidRPr="0035523E" w:rsidRDefault="00BF4E46" w:rsidP="00BF4E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5523E">
              <w:rPr>
                <w:rFonts w:ascii="Calibri" w:eastAsia="Times New Roman" w:hAnsi="Calibri" w:cs="Calibri"/>
                <w:sz w:val="18"/>
                <w:szCs w:val="18"/>
              </w:rPr>
              <w:t>$43K</w:t>
            </w:r>
          </w:p>
        </w:tc>
      </w:tr>
    </w:tbl>
    <w:p w14:paraId="470C29DC" w14:textId="3323F807" w:rsidR="00A23DEE" w:rsidRDefault="00A23DEE" w:rsidP="00CC3CF4"/>
    <w:p w14:paraId="3CC165DA" w14:textId="77777777" w:rsidR="00601CE9" w:rsidRPr="00BE0E45" w:rsidRDefault="00601CE9" w:rsidP="00601CE9">
      <w:r w:rsidRPr="00721D76">
        <w:rPr>
          <w:i/>
          <w:iCs/>
        </w:rPr>
        <w:t xml:space="preserve">Top 20 </w:t>
      </w:r>
      <w:r>
        <w:rPr>
          <w:i/>
          <w:iCs/>
        </w:rPr>
        <w:t>Counties:</w:t>
      </w:r>
    </w:p>
    <w:tbl>
      <w:tblPr>
        <w:tblW w:w="440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475"/>
        <w:gridCol w:w="810"/>
        <w:gridCol w:w="1530"/>
      </w:tblGrid>
      <w:tr w:rsidR="00601CE9" w:rsidRPr="00907883" w14:paraId="79A7C183" w14:textId="77777777" w:rsidTr="00F21678">
        <w:trPr>
          <w:trHeight w:val="216"/>
        </w:trPr>
        <w:tc>
          <w:tcPr>
            <w:tcW w:w="590" w:type="dxa"/>
            <w:shd w:val="clear" w:color="auto" w:fill="366092"/>
            <w:vAlign w:val="center"/>
            <w:hideMark/>
          </w:tcPr>
          <w:p w14:paraId="626D2E9D" w14:textId="77777777" w:rsidR="00601CE9" w:rsidRPr="00907883" w:rsidRDefault="00601CE9" w:rsidP="00CA01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475" w:type="dxa"/>
            <w:shd w:val="clear" w:color="auto" w:fill="366092"/>
            <w:vAlign w:val="center"/>
            <w:hideMark/>
          </w:tcPr>
          <w:p w14:paraId="11A235BF" w14:textId="0B34DD1C" w:rsidR="00601CE9" w:rsidRPr="00907883" w:rsidRDefault="00601CE9" w:rsidP="00601C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County 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16F4ABC4" w14:textId="77777777" w:rsidR="00601CE9" w:rsidRPr="00907883" w:rsidRDefault="00601CE9" w:rsidP="00CA01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1530" w:type="dxa"/>
            <w:shd w:val="clear" w:color="auto" w:fill="366092"/>
            <w:vAlign w:val="center"/>
            <w:hideMark/>
          </w:tcPr>
          <w:p w14:paraId="436E4DB4" w14:textId="24D648D9" w:rsidR="00601CE9" w:rsidRPr="00907883" w:rsidRDefault="00601CE9" w:rsidP="00CA01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574C3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Median </w:t>
            </w: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Dwelling </w:t>
            </w:r>
            <w:r w:rsidRPr="008574C3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Building Value RES 1</w:t>
            </w:r>
          </w:p>
        </w:tc>
      </w:tr>
      <w:tr w:rsidR="00F21678" w:rsidRPr="00907883" w14:paraId="14F64C36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33B7B79A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2A0B4FE9" w14:textId="6E9B515E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JEFFERSO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0F0563A2" w14:textId="0858A89A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5CCBE3FD" w14:textId="6584EA22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101K</w:t>
            </w:r>
          </w:p>
        </w:tc>
      </w:tr>
      <w:tr w:rsidR="00F21678" w:rsidRPr="00907883" w14:paraId="2C083DF5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7D66B4A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07DECE27" w14:textId="578D6F32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09976099" w14:textId="4C48DDBB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0F618A6D" w14:textId="3716FF48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96K</w:t>
            </w:r>
          </w:p>
        </w:tc>
      </w:tr>
      <w:tr w:rsidR="00F21678" w:rsidRPr="00907883" w14:paraId="7F21A604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533DA8FC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7F88A23C" w14:textId="67EFA84E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PUTNAM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37C4DE12" w14:textId="226F3B35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16881F33" w14:textId="084C3A56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92K</w:t>
            </w:r>
          </w:p>
        </w:tc>
      </w:tr>
      <w:tr w:rsidR="00F21678" w:rsidRPr="00907883" w14:paraId="6EFFEC61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8EAD406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73D4CBA9" w14:textId="70189BB0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MORGA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4595F84C" w14:textId="203F25CA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256356A6" w14:textId="6F66AC29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80K</w:t>
            </w:r>
          </w:p>
        </w:tc>
      </w:tr>
      <w:tr w:rsidR="00F21678" w:rsidRPr="00907883" w14:paraId="33918D0B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B1C296A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326DC22B" w14:textId="7B19A998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PENDLETO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37BEAC6F" w14:textId="31997F70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28E9FCBC" w14:textId="50E7A691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76K</w:t>
            </w:r>
          </w:p>
        </w:tc>
        <w:bookmarkStart w:id="0" w:name="_GoBack"/>
        <w:bookmarkEnd w:id="0"/>
      </w:tr>
      <w:tr w:rsidR="00F21678" w:rsidRPr="00907883" w14:paraId="6C5897A8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1DCA32E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386D00CA" w14:textId="228C1366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WOOD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48C42092" w14:textId="68BAC959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27225D0E" w14:textId="61EDE450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75K</w:t>
            </w:r>
          </w:p>
        </w:tc>
      </w:tr>
      <w:tr w:rsidR="00F21678" w:rsidRPr="00907883" w14:paraId="62DC1D1A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1DBF035E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43F0E006" w14:textId="72D0E82C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MONONGALIA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0ACF2CD6" w14:textId="60CB371E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48F7BB60" w14:textId="7E5CB085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73K</w:t>
            </w:r>
          </w:p>
        </w:tc>
      </w:tr>
      <w:tr w:rsidR="00F21678" w:rsidRPr="00907883" w14:paraId="1AC7DAAB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3155565F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31DF51E1" w14:textId="5367E20F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CABELL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5F54F6A2" w14:textId="6F0E674B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59869325" w14:textId="44ECC7E4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64K</w:t>
            </w:r>
          </w:p>
        </w:tc>
      </w:tr>
      <w:tr w:rsidR="00F21678" w:rsidRPr="00907883" w14:paraId="522308DE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001C9F00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650C8469" w14:textId="53583FE0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2C409FF1" w14:textId="169D8995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4644A2B6" w14:textId="4ABD4D1F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62K</w:t>
            </w:r>
          </w:p>
        </w:tc>
      </w:tr>
      <w:tr w:rsidR="00F21678" w:rsidRPr="00907883" w14:paraId="78514B33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251803F1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255BFF7B" w14:textId="7B9759D3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MARIO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5564DDBC" w14:textId="34B3CACF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199B5D26" w14:textId="5B446930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62K</w:t>
            </w:r>
          </w:p>
        </w:tc>
      </w:tr>
      <w:tr w:rsidR="00F21678" w:rsidRPr="00907883" w14:paraId="45A74F4A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1BEDFE8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72A0B533" w14:textId="785DF19B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UPSHUR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1A545147" w14:textId="70782B15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2FBECC10" w14:textId="6A8448DA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60K</w:t>
            </w:r>
          </w:p>
        </w:tc>
      </w:tr>
      <w:tr w:rsidR="00F21678" w:rsidRPr="00907883" w14:paraId="4933530C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3E999CAE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261C8E0A" w14:textId="470AAE2F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MINERAL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3081CC68" w14:textId="4D19B432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7E8B8326" w14:textId="6FEBBB0B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57K</w:t>
            </w:r>
          </w:p>
        </w:tc>
      </w:tr>
      <w:tr w:rsidR="00F21678" w:rsidRPr="00907883" w14:paraId="58F7E0B0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5105D225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675BA6A9" w14:textId="7FC92A0C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ROANE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42159DB3" w14:textId="6E22CDD5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524FC2FA" w14:textId="41738BC2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56K</w:t>
            </w:r>
          </w:p>
        </w:tc>
      </w:tr>
      <w:tr w:rsidR="00F21678" w:rsidRPr="00907883" w14:paraId="00E585F6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3873A10C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46F60C6C" w14:textId="635EFA8E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HANCOCK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68475483" w14:textId="483F6541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13821829" w14:textId="08C56793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55K</w:t>
            </w:r>
          </w:p>
        </w:tc>
      </w:tr>
      <w:tr w:rsidR="00F21678" w:rsidRPr="00907883" w14:paraId="5428BDE6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0050D02A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374E8BAA" w14:textId="4DBEFE84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WETZEL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5B50C4C5" w14:textId="431C58A3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44999CFF" w14:textId="18231A91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55K</w:t>
            </w:r>
          </w:p>
        </w:tc>
      </w:tr>
      <w:tr w:rsidR="00F21678" w:rsidRPr="00907883" w14:paraId="25FF012D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3A0A0389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2D367696" w14:textId="3336DB21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TAYLOR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1D702DD7" w14:textId="31813FE1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739B404F" w14:textId="15BEEDF1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54K</w:t>
            </w:r>
          </w:p>
        </w:tc>
      </w:tr>
      <w:tr w:rsidR="00F21678" w:rsidRPr="00907883" w14:paraId="1A20D95D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42DCD32B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2C9DFED3" w14:textId="5A815E46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PLEASANTS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4445B533" w14:textId="467C6C56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4145497B" w14:textId="58BAF20B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54K</w:t>
            </w:r>
          </w:p>
        </w:tc>
      </w:tr>
      <w:tr w:rsidR="00F21678" w:rsidRPr="00907883" w14:paraId="7920572A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793F8AEA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15C133D0" w14:textId="300A82BD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TUCKER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2FED6F55" w14:textId="2E54F1AA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42D4CF45" w14:textId="16E47261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54K</w:t>
            </w:r>
          </w:p>
        </w:tc>
      </w:tr>
      <w:tr w:rsidR="00F21678" w:rsidRPr="00907883" w14:paraId="057E64B2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68BCE2F0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315AF49E" w14:textId="1E46684D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KANAWHA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09672CAA" w14:textId="0BC7D91C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56293260" w14:textId="5504B9AB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54K</w:t>
            </w:r>
          </w:p>
        </w:tc>
      </w:tr>
      <w:tr w:rsidR="00F21678" w:rsidRPr="00907883" w14:paraId="6B6861F2" w14:textId="77777777" w:rsidTr="00F21678">
        <w:trPr>
          <w:trHeight w:val="216"/>
        </w:trPr>
        <w:tc>
          <w:tcPr>
            <w:tcW w:w="590" w:type="dxa"/>
            <w:shd w:val="clear" w:color="auto" w:fill="FBE4D5" w:themeFill="accent2" w:themeFillTint="33"/>
            <w:noWrap/>
            <w:vAlign w:val="bottom"/>
          </w:tcPr>
          <w:p w14:paraId="5CE9AFA5" w14:textId="77777777" w:rsidR="00F21678" w:rsidRPr="00907883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475" w:type="dxa"/>
            <w:shd w:val="clear" w:color="auto" w:fill="FBE4D5" w:themeFill="accent2" w:themeFillTint="33"/>
            <w:noWrap/>
            <w:vAlign w:val="bottom"/>
          </w:tcPr>
          <w:p w14:paraId="0C042283" w14:textId="0E1C0B12" w:rsidR="00F21678" w:rsidRPr="00F21678" w:rsidRDefault="00F21678" w:rsidP="00F2167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PRESTON</w:t>
            </w:r>
          </w:p>
        </w:tc>
        <w:tc>
          <w:tcPr>
            <w:tcW w:w="810" w:type="dxa"/>
            <w:shd w:val="clear" w:color="auto" w:fill="FBE4D5" w:themeFill="accent2" w:themeFillTint="33"/>
            <w:noWrap/>
            <w:vAlign w:val="bottom"/>
          </w:tcPr>
          <w:p w14:paraId="15ACBFB4" w14:textId="0CE0AC31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530" w:type="dxa"/>
            <w:shd w:val="clear" w:color="auto" w:fill="FBE4D5" w:themeFill="accent2" w:themeFillTint="33"/>
            <w:noWrap/>
            <w:vAlign w:val="bottom"/>
          </w:tcPr>
          <w:p w14:paraId="1F431424" w14:textId="3153CB6F" w:rsidR="00F21678" w:rsidRPr="00F21678" w:rsidRDefault="00F21678" w:rsidP="00F216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21678">
              <w:rPr>
                <w:rFonts w:ascii="Calibri" w:hAnsi="Calibri" w:cs="Calibri"/>
                <w:color w:val="000000"/>
                <w:sz w:val="18"/>
                <w:szCs w:val="18"/>
              </w:rPr>
              <w:t>$53K</w:t>
            </w:r>
          </w:p>
        </w:tc>
      </w:tr>
    </w:tbl>
    <w:p w14:paraId="05EEFF36" w14:textId="77777777" w:rsidR="00601CE9" w:rsidRPr="00DF1C91" w:rsidRDefault="00601CE9" w:rsidP="00CC3CF4"/>
    <w:sectPr w:rsidR="00601CE9" w:rsidRPr="00DF1C91" w:rsidSect="00E40A5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E739FF" w14:textId="77777777" w:rsidR="00473DCD" w:rsidRDefault="00473DCD" w:rsidP="00473DCD">
      <w:pPr>
        <w:spacing w:after="0" w:line="240" w:lineRule="auto"/>
      </w:pPr>
      <w:r>
        <w:separator/>
      </w:r>
    </w:p>
  </w:endnote>
  <w:endnote w:type="continuationSeparator" w:id="0">
    <w:p w14:paraId="40B61342" w14:textId="77777777" w:rsidR="00473DCD" w:rsidRDefault="00473DCD" w:rsidP="00473D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C09111" w14:textId="77777777" w:rsidR="00473DCD" w:rsidRDefault="00473DCD" w:rsidP="00473DCD">
      <w:pPr>
        <w:spacing w:after="0" w:line="240" w:lineRule="auto"/>
      </w:pPr>
      <w:r>
        <w:separator/>
      </w:r>
    </w:p>
  </w:footnote>
  <w:footnote w:type="continuationSeparator" w:id="0">
    <w:p w14:paraId="39B821A0" w14:textId="77777777" w:rsidR="00473DCD" w:rsidRDefault="00473DCD" w:rsidP="00473DCD">
      <w:pPr>
        <w:spacing w:after="0" w:line="240" w:lineRule="auto"/>
      </w:pPr>
      <w:r>
        <w:continuationSeparator/>
      </w:r>
    </w:p>
  </w:footnote>
  <w:footnote w:id="1">
    <w:p w14:paraId="4A046344" w14:textId="77777777" w:rsidR="00473DCD" w:rsidRDefault="00473DCD" w:rsidP="00473DCD">
      <w:pPr>
        <w:spacing w:after="0"/>
        <w:rPr>
          <w:rFonts w:ascii="Segoe UI" w:hAnsi="Segoe UI" w:cs="Segoe UI"/>
          <w:color w:val="4B636E"/>
          <w:sz w:val="18"/>
          <w:szCs w:val="18"/>
          <w:shd w:val="clear" w:color="auto" w:fill="FFFFFF"/>
        </w:rPr>
      </w:pPr>
      <w:r>
        <w:rPr>
          <w:rStyle w:val="FootnoteReference"/>
        </w:rPr>
        <w:footnoteRef/>
      </w:r>
      <w:r>
        <w:t xml:space="preserve"> Source: </w:t>
      </w:r>
      <w:r w:rsidRPr="00270B54">
        <w:t>Census ACS 5-Year Estimates 2020</w:t>
      </w:r>
    </w:p>
    <w:p w14:paraId="25610331" w14:textId="77777777" w:rsidR="00473DCD" w:rsidRDefault="00F21678" w:rsidP="00473DCD">
      <w:pPr>
        <w:spacing w:after="0"/>
      </w:pPr>
      <w:hyperlink r:id="rId1" w:history="1">
        <w:r w:rsidR="00473DCD" w:rsidRPr="00835504">
          <w:rPr>
            <w:rStyle w:val="Hyperlink"/>
          </w:rPr>
          <w:t>https://data.census.gov/cedsci/table?t=Housing%20Value%20and%20Purchase%20Price</w:t>
        </w:r>
      </w:hyperlink>
    </w:p>
    <w:p w14:paraId="15C44053" w14:textId="77777777" w:rsidR="00473DCD" w:rsidRDefault="00F21678" w:rsidP="00473DCD">
      <w:pPr>
        <w:spacing w:after="0"/>
      </w:pPr>
      <w:hyperlink r:id="rId2" w:history="1">
        <w:r w:rsidR="00473DCD" w:rsidRPr="00835504">
          <w:rPr>
            <w:rStyle w:val="Hyperlink"/>
          </w:rPr>
          <w:t>https://data.census.gov/cedsci/table?t=Housing%20Value%20and%20Purchase%20Price&amp;g=0400000US54&amp;tid=ACSDT5Y2020.B25077</w:t>
        </w:r>
      </w:hyperlink>
    </w:p>
    <w:p w14:paraId="7529E4D9" w14:textId="42CCE89B" w:rsidR="00473DCD" w:rsidRDefault="00473DCD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jcwN7c0tzQ0sDRW0lEKTi0uzszPAykwqgUAAzhomywAAAA="/>
  </w:docVars>
  <w:rsids>
    <w:rsidRoot w:val="005B7AA1"/>
    <w:rsid w:val="0001150B"/>
    <w:rsid w:val="00014BA3"/>
    <w:rsid w:val="0008008F"/>
    <w:rsid w:val="000841C7"/>
    <w:rsid w:val="000C0330"/>
    <w:rsid w:val="000D492F"/>
    <w:rsid w:val="001162C1"/>
    <w:rsid w:val="00146FB3"/>
    <w:rsid w:val="00155138"/>
    <w:rsid w:val="001B576C"/>
    <w:rsid w:val="00214287"/>
    <w:rsid w:val="00215F89"/>
    <w:rsid w:val="00223FD0"/>
    <w:rsid w:val="0022493D"/>
    <w:rsid w:val="00254FBB"/>
    <w:rsid w:val="002557D0"/>
    <w:rsid w:val="002A3D71"/>
    <w:rsid w:val="002B5C4B"/>
    <w:rsid w:val="002C1A27"/>
    <w:rsid w:val="002D76D8"/>
    <w:rsid w:val="002F185A"/>
    <w:rsid w:val="00317030"/>
    <w:rsid w:val="00342A06"/>
    <w:rsid w:val="0035523E"/>
    <w:rsid w:val="003569B7"/>
    <w:rsid w:val="00377401"/>
    <w:rsid w:val="003807E2"/>
    <w:rsid w:val="003B2C2D"/>
    <w:rsid w:val="003D7CAF"/>
    <w:rsid w:val="003E1C47"/>
    <w:rsid w:val="003F6B64"/>
    <w:rsid w:val="00400DCC"/>
    <w:rsid w:val="00410A7B"/>
    <w:rsid w:val="00473DCD"/>
    <w:rsid w:val="004919C8"/>
    <w:rsid w:val="004A3627"/>
    <w:rsid w:val="004A6F3D"/>
    <w:rsid w:val="00512BB6"/>
    <w:rsid w:val="00541BB0"/>
    <w:rsid w:val="00562B6C"/>
    <w:rsid w:val="0057685F"/>
    <w:rsid w:val="005A6345"/>
    <w:rsid w:val="005B667A"/>
    <w:rsid w:val="005B7AA1"/>
    <w:rsid w:val="005D697F"/>
    <w:rsid w:val="005E5BC3"/>
    <w:rsid w:val="005F7329"/>
    <w:rsid w:val="00601CE9"/>
    <w:rsid w:val="00611748"/>
    <w:rsid w:val="00634F66"/>
    <w:rsid w:val="00656328"/>
    <w:rsid w:val="00663E7B"/>
    <w:rsid w:val="006D4CA4"/>
    <w:rsid w:val="006E0C3E"/>
    <w:rsid w:val="006F6A2A"/>
    <w:rsid w:val="00721D76"/>
    <w:rsid w:val="00733D86"/>
    <w:rsid w:val="007A2AA7"/>
    <w:rsid w:val="007B0BEF"/>
    <w:rsid w:val="007F58FA"/>
    <w:rsid w:val="00805A8E"/>
    <w:rsid w:val="008311F3"/>
    <w:rsid w:val="00846276"/>
    <w:rsid w:val="00846828"/>
    <w:rsid w:val="008574C3"/>
    <w:rsid w:val="00884EFC"/>
    <w:rsid w:val="008F0401"/>
    <w:rsid w:val="008F6DD3"/>
    <w:rsid w:val="00907883"/>
    <w:rsid w:val="00924844"/>
    <w:rsid w:val="00950F59"/>
    <w:rsid w:val="0096375B"/>
    <w:rsid w:val="009B2897"/>
    <w:rsid w:val="009D04C1"/>
    <w:rsid w:val="009E108B"/>
    <w:rsid w:val="009E212F"/>
    <w:rsid w:val="009E4F38"/>
    <w:rsid w:val="00A23DEE"/>
    <w:rsid w:val="00A42D1B"/>
    <w:rsid w:val="00A66308"/>
    <w:rsid w:val="00A70702"/>
    <w:rsid w:val="00A72DB6"/>
    <w:rsid w:val="00A966E5"/>
    <w:rsid w:val="00AA0930"/>
    <w:rsid w:val="00AA4469"/>
    <w:rsid w:val="00AC3B37"/>
    <w:rsid w:val="00AE12CB"/>
    <w:rsid w:val="00B373C8"/>
    <w:rsid w:val="00B81F20"/>
    <w:rsid w:val="00BA0750"/>
    <w:rsid w:val="00BB5D22"/>
    <w:rsid w:val="00BE0E45"/>
    <w:rsid w:val="00BE5D9D"/>
    <w:rsid w:val="00BF4E46"/>
    <w:rsid w:val="00C040DD"/>
    <w:rsid w:val="00C62145"/>
    <w:rsid w:val="00C97CFC"/>
    <w:rsid w:val="00CA684B"/>
    <w:rsid w:val="00CB5667"/>
    <w:rsid w:val="00CC1291"/>
    <w:rsid w:val="00CC3CF4"/>
    <w:rsid w:val="00D11E55"/>
    <w:rsid w:val="00D24D70"/>
    <w:rsid w:val="00D60E65"/>
    <w:rsid w:val="00D610C6"/>
    <w:rsid w:val="00D70CB0"/>
    <w:rsid w:val="00D7458F"/>
    <w:rsid w:val="00D909AF"/>
    <w:rsid w:val="00D91166"/>
    <w:rsid w:val="00D950E1"/>
    <w:rsid w:val="00DC71F6"/>
    <w:rsid w:val="00DF1C91"/>
    <w:rsid w:val="00E00C48"/>
    <w:rsid w:val="00E034AE"/>
    <w:rsid w:val="00E36526"/>
    <w:rsid w:val="00E37C0C"/>
    <w:rsid w:val="00E40A5D"/>
    <w:rsid w:val="00E73316"/>
    <w:rsid w:val="00E743F8"/>
    <w:rsid w:val="00EC21AF"/>
    <w:rsid w:val="00ED6285"/>
    <w:rsid w:val="00EF7D3D"/>
    <w:rsid w:val="00F21678"/>
    <w:rsid w:val="00F416F7"/>
    <w:rsid w:val="00F616F2"/>
    <w:rsid w:val="00F75BEA"/>
    <w:rsid w:val="00F93D6C"/>
    <w:rsid w:val="00FA0345"/>
    <w:rsid w:val="00FB3532"/>
    <w:rsid w:val="00FC2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7D7"/>
  <w15:chartTrackingRefBased/>
  <w15:docId w15:val="{DC62F02B-A586-4869-BBFE-7446F57F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73DC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3DC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73DC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73D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data.census.gov/cedsci/table?t=Housing%20Value%20and%20Purchase%20Price&amp;g=0400000US54&amp;tid=ACSDT5Y2020.B25077" TargetMode="External"/><Relationship Id="rId1" Type="http://schemas.openxmlformats.org/officeDocument/2006/relationships/hyperlink" Target="https://data.census.gov/cedsci/table?t=Housing%20Value%20and%20Purchase%20Pri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88B35C-613C-4D4E-A73B-845616402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9</Pages>
  <Words>1982</Words>
  <Characters>1130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1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ng Bidadian</dc:creator>
  <cp:keywords/>
  <dc:description/>
  <cp:lastModifiedBy>Anahita Mahmoudi</cp:lastModifiedBy>
  <cp:revision>59</cp:revision>
  <dcterms:created xsi:type="dcterms:W3CDTF">2022-04-12T19:03:00Z</dcterms:created>
  <dcterms:modified xsi:type="dcterms:W3CDTF">2022-04-27T18:18:00Z</dcterms:modified>
</cp:coreProperties>
</file>